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528A3" w14:textId="170B984A" w:rsidR="006E79CD" w:rsidRDefault="00E83D20" w:rsidP="006F359A">
      <w:pPr>
        <w:spacing w:after="300" w:line="240" w:lineRule="auto"/>
        <w:outlineLvl w:val="0"/>
        <w:rPr>
          <w:rFonts w:ascii="Lub Dub Medium" w:eastAsia="Times New Roman" w:hAnsi="Lub Dub Medium" w:cs="Times New Roman"/>
          <w:kern w:val="36"/>
          <w:sz w:val="28"/>
          <w:szCs w:val="28"/>
        </w:rPr>
      </w:pPr>
      <w:r>
        <w:rPr>
          <w:rFonts w:ascii="Lub Dub Medium" w:hAnsi="Lub Dub Medium" w:cs="Arial"/>
          <w:b/>
          <w:noProof/>
          <w:color w:val="000000"/>
          <w:sz w:val="28"/>
          <w:szCs w:val="28"/>
        </w:rPr>
        <w:drawing>
          <wp:anchor distT="0" distB="0" distL="114300" distR="114300" simplePos="0" relativeHeight="251660288" behindDoc="0" locked="0" layoutInCell="1" allowOverlap="1" wp14:anchorId="0417DD57" wp14:editId="73ACF904">
            <wp:simplePos x="0" y="0"/>
            <wp:positionH relativeFrom="column">
              <wp:posOffset>66040</wp:posOffset>
            </wp:positionH>
            <wp:positionV relativeFrom="paragraph">
              <wp:posOffset>9525</wp:posOffset>
            </wp:positionV>
            <wp:extent cx="2439670" cy="466725"/>
            <wp:effectExtent l="0" t="0" r="0" b="9525"/>
            <wp:wrapThrough wrapText="bothSides">
              <wp:wrapPolygon edited="0">
                <wp:start x="2193" y="0"/>
                <wp:lineTo x="0" y="6171"/>
                <wp:lineTo x="0" y="14988"/>
                <wp:lineTo x="10794" y="21159"/>
                <wp:lineTo x="19902" y="21159"/>
                <wp:lineTo x="20239" y="16751"/>
                <wp:lineTo x="21420" y="14106"/>
                <wp:lineTo x="21420" y="0"/>
                <wp:lineTo x="2193" y="0"/>
              </wp:wrapPolygon>
            </wp:wrapThrough>
            <wp:docPr id="1" name="Picture 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39670" cy="466725"/>
                    </a:xfrm>
                    <a:prstGeom prst="rect">
                      <a:avLst/>
                    </a:prstGeom>
                  </pic:spPr>
                </pic:pic>
              </a:graphicData>
            </a:graphic>
            <wp14:sizeRelH relativeFrom="margin">
              <wp14:pctWidth>0</wp14:pctWidth>
            </wp14:sizeRelH>
            <wp14:sizeRelV relativeFrom="margin">
              <wp14:pctHeight>0</wp14:pctHeight>
            </wp14:sizeRelV>
          </wp:anchor>
        </w:drawing>
      </w:r>
      <w:r w:rsidR="004B57DF">
        <w:rPr>
          <w:rFonts w:ascii="Lub Dub Medium" w:eastAsia="Times New Roman" w:hAnsi="Lub Dub Medium" w:cs="Times New Roman"/>
          <w:kern w:val="36"/>
          <w:sz w:val="28"/>
          <w:szCs w:val="28"/>
        </w:rPr>
        <w:t xml:space="preserve">                           </w:t>
      </w:r>
    </w:p>
    <w:p w14:paraId="09B6CC27" w14:textId="77777777" w:rsidR="006E79CD" w:rsidRDefault="006E79CD" w:rsidP="006F359A">
      <w:pPr>
        <w:spacing w:after="300" w:line="240" w:lineRule="auto"/>
        <w:outlineLvl w:val="0"/>
        <w:rPr>
          <w:rFonts w:ascii="Lub Dub Medium" w:eastAsia="Times New Roman" w:hAnsi="Lub Dub Medium" w:cs="Times New Roman"/>
          <w:kern w:val="36"/>
          <w:sz w:val="28"/>
          <w:szCs w:val="28"/>
        </w:rPr>
      </w:pPr>
    </w:p>
    <w:p w14:paraId="044F592C" w14:textId="77777777" w:rsidR="00C92E86" w:rsidRDefault="00C92E86" w:rsidP="004A540A">
      <w:pPr>
        <w:spacing w:after="0" w:line="240" w:lineRule="auto"/>
        <w:outlineLvl w:val="0"/>
        <w:rPr>
          <w:rFonts w:ascii="Lub Dub Medium" w:eastAsia="Times New Roman" w:hAnsi="Lub Dub Medium" w:cs="Times New Roman"/>
          <w:b/>
          <w:bCs/>
          <w:kern w:val="36"/>
          <w:sz w:val="28"/>
          <w:szCs w:val="28"/>
        </w:rPr>
      </w:pPr>
    </w:p>
    <w:p w14:paraId="698B6425" w14:textId="138596E0" w:rsidR="0069533C" w:rsidRPr="00576E52" w:rsidRDefault="00E83D20" w:rsidP="004A540A">
      <w:pPr>
        <w:spacing w:after="0" w:line="240" w:lineRule="auto"/>
        <w:outlineLvl w:val="0"/>
        <w:rPr>
          <w:rFonts w:eastAsia="Times New Roman" w:cstheme="minorHAnsi"/>
          <w:b/>
          <w:bCs/>
          <w:kern w:val="36"/>
          <w:sz w:val="28"/>
          <w:szCs w:val="28"/>
        </w:rPr>
      </w:pPr>
      <w:r w:rsidRPr="00576E52">
        <w:rPr>
          <w:rFonts w:eastAsia="Times New Roman" w:cstheme="minorHAnsi"/>
          <w:b/>
          <w:bCs/>
          <w:kern w:val="36"/>
          <w:sz w:val="28"/>
          <w:szCs w:val="28"/>
        </w:rPr>
        <w:t>Basecamp Fitness</w:t>
      </w:r>
      <w:r w:rsidR="00A92E87">
        <w:rPr>
          <w:rFonts w:eastAsia="Times New Roman" w:cstheme="minorHAnsi"/>
          <w:b/>
          <w:bCs/>
          <w:kern w:val="36"/>
          <w:sz w:val="28"/>
          <w:szCs w:val="28"/>
        </w:rPr>
        <w:t xml:space="preserve"> &amp; </w:t>
      </w:r>
      <w:r w:rsidR="004D75C6">
        <w:rPr>
          <w:rFonts w:eastAsia="Times New Roman" w:cstheme="minorHAnsi"/>
          <w:b/>
          <w:bCs/>
          <w:kern w:val="36"/>
          <w:sz w:val="28"/>
          <w:szCs w:val="28"/>
        </w:rPr>
        <w:t>l</w:t>
      </w:r>
      <w:r w:rsidR="00A92E87">
        <w:rPr>
          <w:rFonts w:eastAsia="Times New Roman" w:cstheme="minorHAnsi"/>
          <w:b/>
          <w:bCs/>
          <w:kern w:val="36"/>
          <w:sz w:val="28"/>
          <w:szCs w:val="28"/>
        </w:rPr>
        <w:t>ululemon</w:t>
      </w:r>
      <w:r w:rsidRPr="00576E52">
        <w:rPr>
          <w:rFonts w:eastAsia="Times New Roman" w:cstheme="minorHAnsi"/>
          <w:b/>
          <w:bCs/>
          <w:kern w:val="36"/>
          <w:sz w:val="28"/>
          <w:szCs w:val="28"/>
        </w:rPr>
        <w:t xml:space="preserve"> </w:t>
      </w:r>
      <w:r w:rsidR="00E613DE">
        <w:rPr>
          <w:rFonts w:eastAsia="Times New Roman" w:cstheme="minorHAnsi"/>
          <w:b/>
          <w:bCs/>
          <w:kern w:val="36"/>
          <w:sz w:val="28"/>
          <w:szCs w:val="28"/>
        </w:rPr>
        <w:t>Move with Heart to Support the American Heart Association</w:t>
      </w:r>
    </w:p>
    <w:p w14:paraId="0983FCCA" w14:textId="71DE96FF" w:rsidR="006E79CD" w:rsidRPr="00576E52" w:rsidRDefault="00E83D20" w:rsidP="004A540A">
      <w:pPr>
        <w:spacing w:after="0" w:line="240" w:lineRule="auto"/>
        <w:outlineLvl w:val="0"/>
        <w:rPr>
          <w:rFonts w:eastAsia="Times New Roman" w:cstheme="minorHAnsi"/>
          <w:b/>
          <w:bCs/>
          <w:i/>
          <w:iCs/>
          <w:kern w:val="36"/>
        </w:rPr>
      </w:pPr>
      <w:r w:rsidRPr="00576E52">
        <w:rPr>
          <w:rFonts w:eastAsia="Times New Roman" w:cstheme="minorHAnsi"/>
          <w:b/>
          <w:bCs/>
          <w:i/>
          <w:iCs/>
          <w:kern w:val="36"/>
        </w:rPr>
        <w:t>Local fitness studios</w:t>
      </w:r>
      <w:r w:rsidR="00C665A4">
        <w:rPr>
          <w:rFonts w:eastAsia="Times New Roman" w:cstheme="minorHAnsi"/>
          <w:b/>
          <w:bCs/>
          <w:i/>
          <w:iCs/>
          <w:kern w:val="36"/>
        </w:rPr>
        <w:t xml:space="preserve"> and athletic apparel brand </w:t>
      </w:r>
      <w:r w:rsidRPr="00576E52">
        <w:rPr>
          <w:rFonts w:eastAsia="Times New Roman" w:cstheme="minorHAnsi"/>
          <w:b/>
          <w:bCs/>
          <w:i/>
          <w:iCs/>
          <w:kern w:val="36"/>
        </w:rPr>
        <w:t>are</w:t>
      </w:r>
      <w:r w:rsidR="00E613DE">
        <w:rPr>
          <w:rFonts w:eastAsia="Times New Roman" w:cstheme="minorHAnsi"/>
          <w:b/>
          <w:bCs/>
          <w:i/>
          <w:iCs/>
          <w:kern w:val="36"/>
        </w:rPr>
        <w:t xml:space="preserve"> joining forces to</w:t>
      </w:r>
      <w:r w:rsidRPr="00576E52">
        <w:rPr>
          <w:rFonts w:eastAsia="Times New Roman" w:cstheme="minorHAnsi"/>
          <w:b/>
          <w:bCs/>
          <w:i/>
          <w:iCs/>
          <w:kern w:val="36"/>
        </w:rPr>
        <w:t xml:space="preserve"> host a Pedal for a Cause day of workouts to raise money for </w:t>
      </w:r>
      <w:r w:rsidR="00576E52" w:rsidRPr="00576E52">
        <w:rPr>
          <w:rFonts w:eastAsia="Times New Roman" w:cstheme="minorHAnsi"/>
          <w:b/>
          <w:bCs/>
          <w:i/>
          <w:iCs/>
          <w:kern w:val="36"/>
        </w:rPr>
        <w:t>heart health</w:t>
      </w:r>
      <w:r w:rsidR="004F0736" w:rsidRPr="00576E52">
        <w:rPr>
          <w:rFonts w:eastAsia="Times New Roman" w:cstheme="minorHAnsi"/>
          <w:b/>
          <w:bCs/>
          <w:i/>
          <w:iCs/>
          <w:kern w:val="36"/>
        </w:rPr>
        <w:t xml:space="preserve">. </w:t>
      </w:r>
    </w:p>
    <w:p w14:paraId="045E917E" w14:textId="77777777" w:rsidR="00F80821" w:rsidRPr="00576E52" w:rsidRDefault="00F80821" w:rsidP="00F80821">
      <w:pPr>
        <w:spacing w:after="0" w:line="312" w:lineRule="auto"/>
        <w:outlineLvl w:val="0"/>
        <w:rPr>
          <w:rFonts w:eastAsia="Times New Roman" w:cstheme="minorHAnsi"/>
          <w:b/>
          <w:bCs/>
          <w:kern w:val="36"/>
        </w:rPr>
      </w:pPr>
    </w:p>
    <w:p w14:paraId="0033E3E5" w14:textId="1629AFA3" w:rsidR="003A5594" w:rsidRDefault="002972AD" w:rsidP="004A540A">
      <w:pPr>
        <w:spacing w:after="0" w:line="288" w:lineRule="auto"/>
        <w:rPr>
          <w:rFonts w:eastAsia="Times New Roman" w:cstheme="minorHAnsi"/>
          <w:color w:val="222328"/>
        </w:rPr>
      </w:pPr>
      <w:r w:rsidRPr="00576E52">
        <w:rPr>
          <w:rFonts w:eastAsia="Times New Roman" w:cstheme="minorHAnsi"/>
          <w:color w:val="222328"/>
        </w:rPr>
        <w:t>Madison</w:t>
      </w:r>
      <w:r w:rsidR="00456767" w:rsidRPr="00576E52">
        <w:rPr>
          <w:rFonts w:eastAsia="Times New Roman" w:cstheme="minorHAnsi"/>
          <w:color w:val="222328"/>
        </w:rPr>
        <w:t>, Wis.</w:t>
      </w:r>
      <w:r w:rsidR="00E650FB" w:rsidRPr="00576E52">
        <w:rPr>
          <w:rFonts w:eastAsia="Times New Roman" w:cstheme="minorHAnsi"/>
          <w:color w:val="222328"/>
        </w:rPr>
        <w:t xml:space="preserve">, </w:t>
      </w:r>
      <w:r w:rsidR="00A92E87">
        <w:rPr>
          <w:rFonts w:eastAsia="Times New Roman" w:cstheme="minorHAnsi"/>
          <w:color w:val="222328"/>
        </w:rPr>
        <w:t>January 25</w:t>
      </w:r>
      <w:r w:rsidR="00E83D20" w:rsidRPr="00576E52">
        <w:rPr>
          <w:rFonts w:eastAsia="Times New Roman" w:cstheme="minorHAnsi"/>
          <w:color w:val="222328"/>
          <w:vertAlign w:val="superscript"/>
        </w:rPr>
        <w:t>th</w:t>
      </w:r>
      <w:r w:rsidR="00E83D20" w:rsidRPr="00576E52">
        <w:rPr>
          <w:rFonts w:eastAsia="Times New Roman" w:cstheme="minorHAnsi"/>
          <w:color w:val="222328"/>
        </w:rPr>
        <w:t>, 2022</w:t>
      </w:r>
      <w:r w:rsidR="00E650FB" w:rsidRPr="00576E52">
        <w:rPr>
          <w:rFonts w:eastAsia="Times New Roman" w:cstheme="minorHAnsi"/>
          <w:color w:val="222328"/>
        </w:rPr>
        <w:t xml:space="preserve"> </w:t>
      </w:r>
      <w:r w:rsidR="006F359A" w:rsidRPr="00576E52">
        <w:rPr>
          <w:rFonts w:eastAsia="Times New Roman" w:cstheme="minorHAnsi"/>
          <w:color w:val="222328"/>
        </w:rPr>
        <w:t>—</w:t>
      </w:r>
      <w:r w:rsidR="00E83D20" w:rsidRPr="00576E52">
        <w:rPr>
          <w:rFonts w:eastAsia="Times New Roman" w:cstheme="minorHAnsi"/>
          <w:color w:val="222328"/>
        </w:rPr>
        <w:t xml:space="preserve"> Basecamp Fitness</w:t>
      </w:r>
      <w:r w:rsidR="00A92E87">
        <w:rPr>
          <w:rFonts w:eastAsia="Times New Roman" w:cstheme="minorHAnsi"/>
          <w:color w:val="222328"/>
        </w:rPr>
        <w:t xml:space="preserve"> is </w:t>
      </w:r>
      <w:r w:rsidR="00C665A4">
        <w:rPr>
          <w:rFonts w:eastAsia="Times New Roman" w:cstheme="minorHAnsi"/>
          <w:color w:val="222328"/>
        </w:rPr>
        <w:t>teaming up</w:t>
      </w:r>
      <w:r w:rsidR="00A92E87">
        <w:rPr>
          <w:rFonts w:eastAsia="Times New Roman" w:cstheme="minorHAnsi"/>
          <w:color w:val="222328"/>
        </w:rPr>
        <w:t xml:space="preserve"> with </w:t>
      </w:r>
      <w:r w:rsidR="00943FC3">
        <w:rPr>
          <w:rFonts w:eastAsia="Times New Roman" w:cstheme="minorHAnsi"/>
          <w:color w:val="222328"/>
        </w:rPr>
        <w:t>l</w:t>
      </w:r>
      <w:r w:rsidR="00A92E87">
        <w:rPr>
          <w:rFonts w:eastAsia="Times New Roman" w:cstheme="minorHAnsi"/>
          <w:color w:val="222328"/>
        </w:rPr>
        <w:t>ululemon</w:t>
      </w:r>
      <w:r w:rsidR="00E83D20" w:rsidRPr="00576E52">
        <w:rPr>
          <w:rFonts w:eastAsia="Times New Roman" w:cstheme="minorHAnsi"/>
          <w:color w:val="222328"/>
        </w:rPr>
        <w:t xml:space="preserve">, </w:t>
      </w:r>
      <w:r w:rsidR="00E613DE">
        <w:rPr>
          <w:rFonts w:eastAsia="Times New Roman" w:cstheme="minorHAnsi"/>
          <w:color w:val="222328"/>
        </w:rPr>
        <w:t>to invite</w:t>
      </w:r>
      <w:r w:rsidR="00A92E87">
        <w:rPr>
          <w:rFonts w:eastAsia="Times New Roman" w:cstheme="minorHAnsi"/>
          <w:color w:val="222328"/>
        </w:rPr>
        <w:t xml:space="preserve"> Madison residents </w:t>
      </w:r>
      <w:r w:rsidR="00E83D20" w:rsidRPr="00576E52">
        <w:rPr>
          <w:rFonts w:eastAsia="Times New Roman" w:cstheme="minorHAnsi"/>
          <w:color w:val="222328"/>
        </w:rPr>
        <w:t xml:space="preserve">to </w:t>
      </w:r>
      <w:r w:rsidR="00E613DE">
        <w:rPr>
          <w:rFonts w:eastAsia="Times New Roman" w:cstheme="minorHAnsi"/>
          <w:color w:val="222328"/>
        </w:rPr>
        <w:t xml:space="preserve">workout </w:t>
      </w:r>
      <w:r w:rsidR="00E83D20" w:rsidRPr="00576E52">
        <w:rPr>
          <w:rFonts w:eastAsia="Times New Roman" w:cstheme="minorHAnsi"/>
          <w:color w:val="222328"/>
        </w:rPr>
        <w:t xml:space="preserve">out </w:t>
      </w:r>
      <w:r w:rsidR="006E1944" w:rsidRPr="00576E52">
        <w:rPr>
          <w:rFonts w:eastAsia="Times New Roman" w:cstheme="minorHAnsi"/>
          <w:color w:val="222328"/>
        </w:rPr>
        <w:t xml:space="preserve">for a good cause </w:t>
      </w:r>
      <w:r w:rsidR="00E83D20" w:rsidRPr="00576E52">
        <w:rPr>
          <w:rFonts w:eastAsia="Times New Roman" w:cstheme="minorHAnsi"/>
          <w:color w:val="222328"/>
        </w:rPr>
        <w:t xml:space="preserve">on Saturday, February </w:t>
      </w:r>
      <w:r w:rsidR="00A92E87">
        <w:rPr>
          <w:rFonts w:eastAsia="Times New Roman" w:cstheme="minorHAnsi"/>
          <w:color w:val="222328"/>
        </w:rPr>
        <w:t>18th</w:t>
      </w:r>
      <w:r w:rsidR="00E83D20" w:rsidRPr="00576E52">
        <w:rPr>
          <w:rFonts w:eastAsia="Times New Roman" w:cstheme="minorHAnsi"/>
          <w:color w:val="222328"/>
        </w:rPr>
        <w:t xml:space="preserve"> in support of the American Heart Association, </w:t>
      </w:r>
      <w:r w:rsidR="00C5287D" w:rsidRPr="00576E52">
        <w:rPr>
          <w:rFonts w:eastAsia="Times New Roman" w:cstheme="minorHAnsi"/>
          <w:color w:val="222328"/>
        </w:rPr>
        <w:t>the leading voluntary health organization focused on heart and brain health for all</w:t>
      </w:r>
      <w:r w:rsidR="00E83D20" w:rsidRPr="00576E52">
        <w:rPr>
          <w:rFonts w:eastAsia="Times New Roman" w:cstheme="minorHAnsi"/>
          <w:color w:val="222328"/>
        </w:rPr>
        <w:t>.</w:t>
      </w:r>
      <w:r w:rsidR="00E613DE">
        <w:rPr>
          <w:rFonts w:eastAsia="Times New Roman" w:cstheme="minorHAnsi"/>
          <w:color w:val="222328"/>
        </w:rPr>
        <w:t xml:space="preserve"> Classes at Basecamp Fitness this day are free and open to the public</w:t>
      </w:r>
      <w:r w:rsidR="00943FC3">
        <w:rPr>
          <w:rFonts w:eastAsia="Times New Roman" w:cstheme="minorHAnsi"/>
          <w:color w:val="222328"/>
        </w:rPr>
        <w:t xml:space="preserve"> and lululemon shirts will be available for purchase on the day of the event, with all proceeds going to American Heart Association.</w:t>
      </w:r>
    </w:p>
    <w:p w14:paraId="5843AE72" w14:textId="37882807" w:rsidR="00094AF6" w:rsidRDefault="00094AF6" w:rsidP="004A540A">
      <w:pPr>
        <w:spacing w:after="0" w:line="288" w:lineRule="auto"/>
        <w:rPr>
          <w:rFonts w:eastAsia="Times New Roman" w:cstheme="minorHAnsi"/>
          <w:color w:val="222328"/>
        </w:rPr>
      </w:pPr>
    </w:p>
    <w:p w14:paraId="653EDF1D" w14:textId="2E7068F8" w:rsidR="003265E9" w:rsidRDefault="00437C89" w:rsidP="003265E9">
      <w:pPr>
        <w:spacing w:after="0" w:line="288" w:lineRule="auto"/>
        <w:rPr>
          <w:rFonts w:eastAsia="Times New Roman" w:cstheme="minorHAnsi"/>
          <w:color w:val="222328"/>
        </w:rPr>
      </w:pPr>
      <w:r>
        <w:rPr>
          <w:rFonts w:eastAsia="Times New Roman" w:cstheme="minorHAnsi"/>
          <w:color w:val="222328"/>
        </w:rPr>
        <w:t xml:space="preserve">This </w:t>
      </w:r>
      <w:r w:rsidR="003D175D" w:rsidRPr="003D175D">
        <w:rPr>
          <w:rFonts w:eastAsia="Times New Roman" w:cstheme="minorHAnsi"/>
          <w:color w:val="222328"/>
        </w:rPr>
        <w:t xml:space="preserve">February during American Heart Month, </w:t>
      </w:r>
      <w:r>
        <w:rPr>
          <w:rFonts w:eastAsia="Times New Roman" w:cstheme="minorHAnsi"/>
          <w:color w:val="222328"/>
        </w:rPr>
        <w:t>Basecamp Fitness</w:t>
      </w:r>
      <w:r w:rsidR="003D175D" w:rsidRPr="003D175D">
        <w:rPr>
          <w:rFonts w:eastAsia="Times New Roman" w:cstheme="minorHAnsi"/>
          <w:color w:val="222328"/>
        </w:rPr>
        <w:t xml:space="preserve"> and other companies across the country are participating in the American Heart Association’s fundraising campaign, Life Is Why™.</w:t>
      </w:r>
      <w:r w:rsidR="0084514A">
        <w:rPr>
          <w:rFonts w:eastAsia="Times New Roman" w:cstheme="minorHAnsi"/>
          <w:color w:val="222328"/>
        </w:rPr>
        <w:t xml:space="preserve"> </w:t>
      </w:r>
      <w:r w:rsidR="003265E9" w:rsidRPr="003265E9">
        <w:rPr>
          <w:rFonts w:eastAsia="Times New Roman" w:cstheme="minorHAnsi"/>
          <w:color w:val="222328"/>
        </w:rPr>
        <w:t>Donations through Life is Why’s participating retailers – no matter the amount – allow the Association to:</w:t>
      </w:r>
    </w:p>
    <w:p w14:paraId="2977BB73" w14:textId="77777777" w:rsidR="0084514A" w:rsidRDefault="0084514A" w:rsidP="003265E9">
      <w:pPr>
        <w:spacing w:after="0" w:line="288" w:lineRule="auto"/>
        <w:rPr>
          <w:rFonts w:eastAsia="Times New Roman" w:cstheme="minorHAnsi"/>
          <w:color w:val="222328"/>
        </w:rPr>
      </w:pPr>
    </w:p>
    <w:p w14:paraId="7C2F3A0D" w14:textId="77777777" w:rsidR="003265E9" w:rsidRDefault="003265E9" w:rsidP="003265E9">
      <w:pPr>
        <w:pStyle w:val="ListParagraph"/>
        <w:numPr>
          <w:ilvl w:val="0"/>
          <w:numId w:val="3"/>
        </w:numPr>
        <w:spacing w:after="0" w:line="288" w:lineRule="auto"/>
        <w:rPr>
          <w:rFonts w:eastAsia="Times New Roman" w:cstheme="minorHAnsi"/>
          <w:color w:val="222328"/>
        </w:rPr>
      </w:pPr>
      <w:r w:rsidRPr="003265E9">
        <w:rPr>
          <w:rFonts w:eastAsia="Times New Roman" w:cstheme="minorHAnsi"/>
          <w:color w:val="222328"/>
        </w:rPr>
        <w:t xml:space="preserve">Fund research that can improve the health outcomes of heart and stroke </w:t>
      </w:r>
      <w:proofErr w:type="gramStart"/>
      <w:r w:rsidRPr="003265E9">
        <w:rPr>
          <w:rFonts w:eastAsia="Times New Roman" w:cstheme="minorHAnsi"/>
          <w:color w:val="222328"/>
        </w:rPr>
        <w:t>patients;</w:t>
      </w:r>
      <w:proofErr w:type="gramEnd"/>
    </w:p>
    <w:p w14:paraId="4D231408" w14:textId="77777777" w:rsidR="003265E9" w:rsidRDefault="003265E9" w:rsidP="003265E9">
      <w:pPr>
        <w:pStyle w:val="ListParagraph"/>
        <w:numPr>
          <w:ilvl w:val="0"/>
          <w:numId w:val="3"/>
        </w:numPr>
        <w:spacing w:after="0" w:line="288" w:lineRule="auto"/>
        <w:rPr>
          <w:rFonts w:eastAsia="Times New Roman" w:cstheme="minorHAnsi"/>
          <w:color w:val="222328"/>
        </w:rPr>
      </w:pPr>
      <w:r w:rsidRPr="003265E9">
        <w:rPr>
          <w:rFonts w:eastAsia="Times New Roman" w:cstheme="minorHAnsi"/>
          <w:color w:val="222328"/>
        </w:rPr>
        <w:t xml:space="preserve">Train more than 2.5 million high school students in CPR </w:t>
      </w:r>
      <w:proofErr w:type="gramStart"/>
      <w:r w:rsidRPr="003265E9">
        <w:rPr>
          <w:rFonts w:eastAsia="Times New Roman" w:cstheme="minorHAnsi"/>
          <w:color w:val="222328"/>
        </w:rPr>
        <w:t>annually;</w:t>
      </w:r>
      <w:proofErr w:type="gramEnd"/>
    </w:p>
    <w:p w14:paraId="0D29520F" w14:textId="75C326C1" w:rsidR="003265E9" w:rsidRDefault="003265E9" w:rsidP="003265E9">
      <w:pPr>
        <w:pStyle w:val="ListParagraph"/>
        <w:numPr>
          <w:ilvl w:val="0"/>
          <w:numId w:val="3"/>
        </w:numPr>
        <w:spacing w:after="0" w:line="288" w:lineRule="auto"/>
        <w:rPr>
          <w:rFonts w:eastAsia="Times New Roman" w:cstheme="minorHAnsi"/>
          <w:color w:val="222328"/>
        </w:rPr>
      </w:pPr>
      <w:r w:rsidRPr="003265E9">
        <w:rPr>
          <w:rFonts w:eastAsia="Times New Roman" w:cstheme="minorHAnsi"/>
          <w:color w:val="222328"/>
        </w:rPr>
        <w:t>Support the work of local entrepreneurs and organizations working to improve health outcomes in under-resourced communities.</w:t>
      </w:r>
    </w:p>
    <w:p w14:paraId="5AB2A123" w14:textId="53E8193D" w:rsidR="00334E38" w:rsidRDefault="00334E38" w:rsidP="00334E38">
      <w:pPr>
        <w:spacing w:after="0" w:line="288" w:lineRule="auto"/>
        <w:rPr>
          <w:rFonts w:eastAsia="Times New Roman" w:cstheme="minorHAnsi"/>
          <w:color w:val="222328"/>
        </w:rPr>
      </w:pPr>
    </w:p>
    <w:p w14:paraId="0A1D1EEB" w14:textId="55C8557A" w:rsidR="00334E38" w:rsidRPr="00334E38" w:rsidRDefault="00334E38" w:rsidP="00334E38">
      <w:pPr>
        <w:spacing w:after="0" w:line="288" w:lineRule="auto"/>
        <w:rPr>
          <w:rFonts w:eastAsia="Times New Roman" w:cstheme="minorHAnsi"/>
          <w:color w:val="222328"/>
        </w:rPr>
      </w:pPr>
      <w:r w:rsidRPr="00334E38">
        <w:rPr>
          <w:rFonts w:eastAsia="Times New Roman" w:cstheme="minorHAnsi"/>
          <w:color w:val="222328"/>
        </w:rPr>
        <w:t>To learn more about the Life Is Why campaign</w:t>
      </w:r>
      <w:r>
        <w:rPr>
          <w:rFonts w:eastAsia="Times New Roman" w:cstheme="minorHAnsi"/>
          <w:color w:val="222328"/>
        </w:rPr>
        <w:t xml:space="preserve">, </w:t>
      </w:r>
      <w:r w:rsidRPr="00334E38">
        <w:rPr>
          <w:rFonts w:eastAsia="Times New Roman" w:cstheme="minorHAnsi"/>
          <w:color w:val="222328"/>
        </w:rPr>
        <w:t>please visit</w:t>
      </w:r>
      <w:r>
        <w:rPr>
          <w:rFonts w:eastAsia="Times New Roman" w:cstheme="minorHAnsi"/>
          <w:color w:val="222328"/>
        </w:rPr>
        <w:t xml:space="preserve"> </w:t>
      </w:r>
      <w:hyperlink r:id="rId10" w:history="1">
        <w:r w:rsidRPr="00334E38">
          <w:rPr>
            <w:rStyle w:val="Hyperlink"/>
            <w:rFonts w:eastAsia="Times New Roman" w:cstheme="minorHAnsi"/>
          </w:rPr>
          <w:t>Heart.org/</w:t>
        </w:r>
        <w:proofErr w:type="spellStart"/>
        <w:r w:rsidRPr="00334E38">
          <w:rPr>
            <w:rStyle w:val="Hyperlink"/>
            <w:rFonts w:eastAsia="Times New Roman" w:cstheme="minorHAnsi"/>
          </w:rPr>
          <w:t>LifeisWhy</w:t>
        </w:r>
        <w:proofErr w:type="spellEnd"/>
      </w:hyperlink>
      <w:r w:rsidRPr="00334E38">
        <w:rPr>
          <w:rFonts w:eastAsia="Times New Roman" w:cstheme="minorHAnsi"/>
          <w:color w:val="222328"/>
        </w:rPr>
        <w:t>.</w:t>
      </w:r>
    </w:p>
    <w:p w14:paraId="6B776FB2" w14:textId="77777777" w:rsidR="00F80821" w:rsidRPr="00576E52" w:rsidRDefault="00F80821" w:rsidP="004A540A">
      <w:pPr>
        <w:spacing w:after="0" w:line="288" w:lineRule="auto"/>
        <w:rPr>
          <w:rFonts w:eastAsia="Times New Roman" w:cstheme="minorHAnsi"/>
          <w:color w:val="222328"/>
        </w:rPr>
      </w:pPr>
    </w:p>
    <w:p w14:paraId="64B56CC7" w14:textId="5E825A4F" w:rsidR="00E83D20" w:rsidRDefault="00E83D20" w:rsidP="004A540A">
      <w:pPr>
        <w:spacing w:after="0" w:line="288" w:lineRule="auto"/>
        <w:rPr>
          <w:rFonts w:eastAsia="Times New Roman" w:cstheme="minorHAnsi"/>
          <w:color w:val="222328"/>
        </w:rPr>
      </w:pPr>
      <w:r w:rsidRPr="00576E52">
        <w:rPr>
          <w:rFonts w:eastAsia="Times New Roman" w:cstheme="minorHAnsi"/>
          <w:color w:val="222328"/>
        </w:rPr>
        <w:t xml:space="preserve">Once a quarter, </w:t>
      </w:r>
      <w:proofErr w:type="gramStart"/>
      <w:r w:rsidRPr="00576E52">
        <w:rPr>
          <w:rFonts w:eastAsia="Times New Roman" w:cstheme="minorHAnsi"/>
          <w:color w:val="222328"/>
        </w:rPr>
        <w:t>Pedal</w:t>
      </w:r>
      <w:proofErr w:type="gramEnd"/>
      <w:r w:rsidRPr="00576E52">
        <w:rPr>
          <w:rFonts w:eastAsia="Times New Roman" w:cstheme="minorHAnsi"/>
          <w:color w:val="222328"/>
        </w:rPr>
        <w:t xml:space="preserve"> for a Cause workouts allow the Basecamp community to support local foundations and charities.</w:t>
      </w:r>
      <w:r w:rsidR="006E1944" w:rsidRPr="00576E52">
        <w:rPr>
          <w:rFonts w:eastAsia="Times New Roman" w:cstheme="minorHAnsi"/>
          <w:color w:val="222328"/>
        </w:rPr>
        <w:t xml:space="preserve"> For every mile ridden during classes this day, Basecamp donates $1.</w:t>
      </w:r>
      <w:r w:rsidRPr="00576E52">
        <w:rPr>
          <w:rFonts w:eastAsia="Times New Roman" w:cstheme="minorHAnsi"/>
          <w:color w:val="222328"/>
        </w:rPr>
        <w:t xml:space="preserve"> Previous recipients include Breast Cancer Recovery, the Carbone Cancer Center, and Madison YWCA. </w:t>
      </w:r>
      <w:r w:rsidR="00E613DE">
        <w:rPr>
          <w:rFonts w:eastAsia="Times New Roman" w:cstheme="minorHAnsi"/>
          <w:color w:val="222328"/>
        </w:rPr>
        <w:t xml:space="preserve">Basecamp Fitness is thrilled to support the American Heart Association in conjunction with lululemon this quarter. </w:t>
      </w:r>
      <w:r w:rsidRPr="00576E52">
        <w:rPr>
          <w:rFonts w:eastAsia="Times New Roman" w:cstheme="minorHAnsi"/>
          <w:color w:val="222328"/>
        </w:rPr>
        <w:t xml:space="preserve">Taylor </w:t>
      </w:r>
      <w:r w:rsidR="006E1944" w:rsidRPr="00576E52">
        <w:rPr>
          <w:rFonts w:eastAsia="Times New Roman" w:cstheme="minorHAnsi"/>
          <w:color w:val="222328"/>
        </w:rPr>
        <w:t>Darnell</w:t>
      </w:r>
      <w:r w:rsidRPr="00576E52">
        <w:rPr>
          <w:rFonts w:eastAsia="Times New Roman" w:cstheme="minorHAnsi"/>
          <w:color w:val="222328"/>
        </w:rPr>
        <w:t xml:space="preserve">, Basecamp Fitness Area Coach, </w:t>
      </w:r>
      <w:r w:rsidR="00E613DE">
        <w:rPr>
          <w:rFonts w:eastAsia="Times New Roman" w:cstheme="minorHAnsi"/>
          <w:color w:val="222328"/>
        </w:rPr>
        <w:t xml:space="preserve">says </w:t>
      </w:r>
      <w:r w:rsidRPr="00576E52">
        <w:rPr>
          <w:rFonts w:eastAsia="Times New Roman" w:cstheme="minorHAnsi"/>
          <w:color w:val="222328"/>
        </w:rPr>
        <w:t xml:space="preserve">“With multiple </w:t>
      </w:r>
      <w:r w:rsidR="00E613DE">
        <w:rPr>
          <w:rFonts w:eastAsia="Times New Roman" w:cstheme="minorHAnsi"/>
          <w:color w:val="222328"/>
        </w:rPr>
        <w:t>studios</w:t>
      </w:r>
      <w:r w:rsidRPr="00576E52">
        <w:rPr>
          <w:rFonts w:eastAsia="Times New Roman" w:cstheme="minorHAnsi"/>
          <w:color w:val="222328"/>
        </w:rPr>
        <w:t xml:space="preserve"> in Madison, we can make an even bigger impact </w:t>
      </w:r>
      <w:r w:rsidR="00E613DE">
        <w:rPr>
          <w:rFonts w:eastAsia="Times New Roman" w:cstheme="minorHAnsi"/>
          <w:color w:val="222328"/>
        </w:rPr>
        <w:t>for the AHA.</w:t>
      </w:r>
      <w:r w:rsidRPr="00576E52">
        <w:rPr>
          <w:rFonts w:eastAsia="Times New Roman" w:cstheme="minorHAnsi"/>
          <w:color w:val="222328"/>
        </w:rPr>
        <w:t xml:space="preserve"> </w:t>
      </w:r>
      <w:r w:rsidR="00E613DE">
        <w:rPr>
          <w:rFonts w:eastAsia="Times New Roman" w:cstheme="minorHAnsi"/>
          <w:color w:val="222328"/>
        </w:rPr>
        <w:t xml:space="preserve">Participants can go easier with their strength training on the floor to really be able to hit 5, 6, or even 7 miles on the bike during the </w:t>
      </w:r>
      <w:r w:rsidR="004B57DF">
        <w:rPr>
          <w:rFonts w:eastAsia="Times New Roman" w:cstheme="minorHAnsi"/>
          <w:color w:val="222328"/>
        </w:rPr>
        <w:t>35-minute</w:t>
      </w:r>
      <w:r w:rsidR="00E613DE">
        <w:rPr>
          <w:rFonts w:eastAsia="Times New Roman" w:cstheme="minorHAnsi"/>
          <w:color w:val="222328"/>
        </w:rPr>
        <w:t xml:space="preserve"> classes, helping us make the biggest donation possible throughout all our classes this morning.”</w:t>
      </w:r>
    </w:p>
    <w:p w14:paraId="3EA7431B" w14:textId="31C6433E" w:rsidR="00E613DE" w:rsidRDefault="00E613DE" w:rsidP="004A540A">
      <w:pPr>
        <w:spacing w:after="0" w:line="288" w:lineRule="auto"/>
        <w:rPr>
          <w:rFonts w:eastAsia="Times New Roman" w:cstheme="minorHAnsi"/>
          <w:color w:val="222328"/>
        </w:rPr>
      </w:pPr>
    </w:p>
    <w:p w14:paraId="12D5E0A9" w14:textId="7FCDBCCC" w:rsidR="000574F4" w:rsidRPr="000574F4" w:rsidRDefault="00E613DE" w:rsidP="004A540A">
      <w:pPr>
        <w:spacing w:after="0" w:line="288" w:lineRule="auto"/>
        <w:rPr>
          <w:rFonts w:eastAsia="Times New Roman" w:cstheme="minorHAnsi"/>
          <w:color w:val="222328"/>
        </w:rPr>
      </w:pPr>
      <w:r>
        <w:rPr>
          <w:rFonts w:eastAsia="Times New Roman" w:cstheme="minorHAnsi"/>
          <w:color w:val="222328"/>
        </w:rPr>
        <w:t xml:space="preserve">Basecamp Fitness Coach, Laura Doolin, is also an </w:t>
      </w:r>
      <w:proofErr w:type="gramStart"/>
      <w:r w:rsidR="001B605C">
        <w:rPr>
          <w:rFonts w:eastAsia="Times New Roman" w:cstheme="minorHAnsi"/>
          <w:color w:val="222328"/>
        </w:rPr>
        <w:t>A</w:t>
      </w:r>
      <w:r>
        <w:rPr>
          <w:rFonts w:eastAsia="Times New Roman" w:cstheme="minorHAnsi"/>
          <w:color w:val="222328"/>
        </w:rPr>
        <w:t>mbassador</w:t>
      </w:r>
      <w:proofErr w:type="gramEnd"/>
      <w:r>
        <w:rPr>
          <w:rFonts w:eastAsia="Times New Roman" w:cstheme="minorHAnsi"/>
          <w:color w:val="222328"/>
        </w:rPr>
        <w:t xml:space="preserve"> for lululemon. </w:t>
      </w:r>
      <w:r w:rsidR="000574F4" w:rsidRPr="000574F4">
        <w:rPr>
          <w:rFonts w:cstheme="minorHAnsi"/>
          <w:color w:val="222222"/>
          <w:shd w:val="clear" w:color="auto" w:fill="FFFFFF"/>
        </w:rPr>
        <w:t>“</w:t>
      </w:r>
      <w:r w:rsidR="000574F4" w:rsidRPr="000574F4">
        <w:rPr>
          <w:rFonts w:cstheme="minorHAnsi"/>
          <w:color w:val="313131"/>
          <w:shd w:val="clear" w:color="auto" w:fill="FFFFFF"/>
        </w:rPr>
        <w:t xml:space="preserve">It’s all about community. Bringing Basecamp Fitness and lululemon together allows us to amplify our impact on heart health here in Madison. When I walk into lululemon at Hilldale or Basecamp on Monroe Street, I feel like I’m part of </w:t>
      </w:r>
      <w:r w:rsidR="000574F4" w:rsidRPr="000574F4">
        <w:rPr>
          <w:rFonts w:cstheme="minorHAnsi"/>
          <w:color w:val="313131"/>
          <w:shd w:val="clear" w:color="auto" w:fill="FFFFFF"/>
        </w:rPr>
        <w:lastRenderedPageBreak/>
        <w:t>the family. Both brands value community and actively engage in ways to bring our people together around health and wellbeing – Heart Month is just one example of that community commitment.”</w:t>
      </w:r>
    </w:p>
    <w:p w14:paraId="6B80D5E2" w14:textId="77777777" w:rsidR="00E83D20" w:rsidRPr="00576E52" w:rsidRDefault="00E83D20" w:rsidP="004A540A">
      <w:pPr>
        <w:spacing w:after="0" w:line="288" w:lineRule="auto"/>
        <w:rPr>
          <w:rFonts w:eastAsia="Times New Roman" w:cstheme="minorHAnsi"/>
          <w:color w:val="222328"/>
        </w:rPr>
      </w:pPr>
    </w:p>
    <w:p w14:paraId="716969AA" w14:textId="022B8910" w:rsidR="00D20D0E" w:rsidRPr="00576E52" w:rsidRDefault="00AA61E3" w:rsidP="004A540A">
      <w:pPr>
        <w:spacing w:after="0" w:line="288" w:lineRule="auto"/>
        <w:rPr>
          <w:rFonts w:eastAsia="Times New Roman" w:cstheme="minorHAnsi"/>
        </w:rPr>
      </w:pPr>
      <w:r w:rsidRPr="00576E52">
        <w:rPr>
          <w:rFonts w:eastAsia="Times New Roman" w:cstheme="minorHAnsi"/>
          <w:color w:val="222328"/>
        </w:rPr>
        <w:t xml:space="preserve">On </w:t>
      </w:r>
      <w:r w:rsidR="00456767" w:rsidRPr="00576E52">
        <w:rPr>
          <w:rFonts w:eastAsia="Times New Roman" w:cstheme="minorHAnsi"/>
          <w:color w:val="222328"/>
        </w:rPr>
        <w:t>S</w:t>
      </w:r>
      <w:r w:rsidR="002972AD" w:rsidRPr="00576E52">
        <w:rPr>
          <w:rFonts w:eastAsia="Times New Roman" w:cstheme="minorHAnsi"/>
          <w:color w:val="222328"/>
        </w:rPr>
        <w:t>aturday</w:t>
      </w:r>
      <w:r w:rsidR="00456767" w:rsidRPr="00576E52">
        <w:rPr>
          <w:rFonts w:eastAsia="Times New Roman" w:cstheme="minorHAnsi"/>
          <w:color w:val="222328"/>
        </w:rPr>
        <w:t xml:space="preserve">, </w:t>
      </w:r>
      <w:r w:rsidR="006E1944" w:rsidRPr="00576E52">
        <w:rPr>
          <w:rFonts w:eastAsia="Times New Roman" w:cstheme="minorHAnsi"/>
          <w:color w:val="222328"/>
        </w:rPr>
        <w:t xml:space="preserve">February </w:t>
      </w:r>
      <w:r w:rsidR="00C665A4">
        <w:rPr>
          <w:rFonts w:eastAsia="Times New Roman" w:cstheme="minorHAnsi"/>
          <w:color w:val="222328"/>
        </w:rPr>
        <w:t>18</w:t>
      </w:r>
      <w:r w:rsidR="006E1944" w:rsidRPr="00576E52">
        <w:rPr>
          <w:rFonts w:eastAsia="Times New Roman" w:cstheme="minorHAnsi"/>
          <w:color w:val="222328"/>
          <w:vertAlign w:val="superscript"/>
        </w:rPr>
        <w:t>th</w:t>
      </w:r>
      <w:r w:rsidR="00456767" w:rsidRPr="00576E52">
        <w:rPr>
          <w:rFonts w:eastAsia="Times New Roman" w:cstheme="minorHAnsi"/>
          <w:color w:val="222328"/>
        </w:rPr>
        <w:t>,</w:t>
      </w:r>
      <w:r w:rsidRPr="00576E52">
        <w:rPr>
          <w:rFonts w:eastAsia="Times New Roman" w:cstheme="minorHAnsi"/>
          <w:color w:val="222328"/>
        </w:rPr>
        <w:t xml:space="preserve"> </w:t>
      </w:r>
      <w:r w:rsidR="006E1944" w:rsidRPr="00576E52">
        <w:rPr>
          <w:rFonts w:eastAsia="Times New Roman" w:cstheme="minorHAnsi"/>
          <w:color w:val="222328"/>
        </w:rPr>
        <w:t>Madison</w:t>
      </w:r>
      <w:r w:rsidRPr="00576E52">
        <w:rPr>
          <w:rFonts w:eastAsia="Times New Roman" w:cstheme="minorHAnsi"/>
          <w:color w:val="222328"/>
        </w:rPr>
        <w:t xml:space="preserve"> </w:t>
      </w:r>
      <w:r w:rsidR="006E1944" w:rsidRPr="00576E52">
        <w:rPr>
          <w:rFonts w:eastAsia="Times New Roman" w:cstheme="minorHAnsi"/>
          <w:color w:val="222328"/>
        </w:rPr>
        <w:t>residents</w:t>
      </w:r>
      <w:r w:rsidRPr="00576E52">
        <w:rPr>
          <w:rFonts w:eastAsia="Times New Roman" w:cstheme="minorHAnsi"/>
          <w:color w:val="222328"/>
        </w:rPr>
        <w:t xml:space="preserve"> are invited to </w:t>
      </w:r>
      <w:r w:rsidR="006E1944" w:rsidRPr="00576E52">
        <w:rPr>
          <w:rFonts w:eastAsia="Times New Roman" w:cstheme="minorHAnsi"/>
          <w:color w:val="222328"/>
        </w:rPr>
        <w:t>book a spot in class at Basecamp Fitness</w:t>
      </w:r>
      <w:r w:rsidRPr="00576E52">
        <w:rPr>
          <w:rFonts w:eastAsia="Times New Roman" w:cstheme="minorHAnsi"/>
          <w:color w:val="222328"/>
        </w:rPr>
        <w:t xml:space="preserve"> to </w:t>
      </w:r>
      <w:r w:rsidR="00245484" w:rsidRPr="00576E52">
        <w:rPr>
          <w:rFonts w:eastAsia="Times New Roman" w:cstheme="minorHAnsi"/>
          <w:color w:val="222328"/>
        </w:rPr>
        <w:t>c</w:t>
      </w:r>
      <w:r w:rsidR="001C43DE" w:rsidRPr="00576E52">
        <w:rPr>
          <w:rFonts w:eastAsia="Times New Roman" w:cstheme="minorHAnsi"/>
          <w:color w:val="222328"/>
        </w:rPr>
        <w:t>elebrate heart and stroke survivors, raise lifesaving funds and encourage physical activity.</w:t>
      </w:r>
      <w:r w:rsidR="006E1944" w:rsidRPr="00576E52">
        <w:rPr>
          <w:rFonts w:eastAsia="Times New Roman" w:cstheme="minorHAnsi"/>
          <w:color w:val="222328"/>
        </w:rPr>
        <w:t xml:space="preserve"> Classes are free and open to the public, and Basecamp hopes to fill every spot.</w:t>
      </w:r>
      <w:r w:rsidR="001C43DE" w:rsidRPr="00576E52">
        <w:rPr>
          <w:rFonts w:eastAsia="Times New Roman" w:cstheme="minorHAnsi"/>
          <w:color w:val="222328"/>
        </w:rPr>
        <w:t xml:space="preserve"> </w:t>
      </w:r>
      <w:r w:rsidR="006E1944" w:rsidRPr="00576E52">
        <w:rPr>
          <w:rFonts w:eastAsia="Times New Roman" w:cstheme="minorHAnsi"/>
          <w:color w:val="222328"/>
        </w:rPr>
        <w:t xml:space="preserve">“We know regular exercise is an important component to being healthy, reducing stress, and boosting your immune system, so it’s more important than ever for people to be exercising regularly. Our Pedal for a Cause workouts are our way of contributing to a stronger, healthier local community beyond our studio doors,” says </w:t>
      </w:r>
      <w:r w:rsidR="00B72CB8" w:rsidRPr="00576E52">
        <w:rPr>
          <w:rFonts w:eastAsia="Times New Roman" w:cstheme="minorHAnsi"/>
          <w:color w:val="222328"/>
        </w:rPr>
        <w:t>Darnell</w:t>
      </w:r>
      <w:r w:rsidR="006E1944" w:rsidRPr="00576E52">
        <w:rPr>
          <w:rFonts w:eastAsia="Times New Roman" w:cstheme="minorHAnsi"/>
          <w:color w:val="222328"/>
        </w:rPr>
        <w:t>.</w:t>
      </w:r>
    </w:p>
    <w:p w14:paraId="357B9B79" w14:textId="77777777" w:rsidR="00205179" w:rsidRPr="00576E52" w:rsidRDefault="00205179" w:rsidP="004A540A">
      <w:pPr>
        <w:spacing w:after="0" w:line="288" w:lineRule="auto"/>
        <w:rPr>
          <w:rFonts w:eastAsia="Times New Roman" w:cstheme="minorHAnsi"/>
          <w:color w:val="222328"/>
        </w:rPr>
      </w:pPr>
    </w:p>
    <w:p w14:paraId="30F530A1" w14:textId="5CF81AD2" w:rsidR="006E1944" w:rsidRPr="00576E52" w:rsidRDefault="006E1944" w:rsidP="006E1944">
      <w:pPr>
        <w:spacing w:after="0" w:line="288" w:lineRule="auto"/>
        <w:rPr>
          <w:rFonts w:eastAsia="Times New Roman" w:cstheme="minorHAnsi"/>
          <w:color w:val="222328"/>
        </w:rPr>
      </w:pPr>
      <w:r w:rsidRPr="00576E52">
        <w:rPr>
          <w:rFonts w:eastAsia="Times New Roman" w:cstheme="minorHAnsi"/>
          <w:color w:val="222328"/>
        </w:rPr>
        <w:t xml:space="preserve">Reserve a seat in a Pedal for a Cause workout by calling or emailing the studios prior to February </w:t>
      </w:r>
      <w:r w:rsidR="00C665A4">
        <w:rPr>
          <w:rFonts w:eastAsia="Times New Roman" w:cstheme="minorHAnsi"/>
          <w:color w:val="222328"/>
        </w:rPr>
        <w:t>18</w:t>
      </w:r>
      <w:r w:rsidRPr="00576E52">
        <w:rPr>
          <w:rFonts w:eastAsia="Times New Roman" w:cstheme="minorHAnsi"/>
          <w:color w:val="222328"/>
          <w:vertAlign w:val="superscript"/>
        </w:rPr>
        <w:t>th</w:t>
      </w:r>
      <w:r w:rsidRPr="00576E52">
        <w:rPr>
          <w:rFonts w:eastAsia="Times New Roman" w:cstheme="minorHAnsi"/>
          <w:color w:val="222328"/>
        </w:rPr>
        <w:t>:</w:t>
      </w:r>
    </w:p>
    <w:p w14:paraId="4957647C" w14:textId="77777777" w:rsidR="006E1944" w:rsidRPr="00576E52" w:rsidRDefault="006E1944" w:rsidP="006E1944">
      <w:pPr>
        <w:spacing w:after="0" w:line="288" w:lineRule="auto"/>
        <w:rPr>
          <w:rFonts w:eastAsia="Times New Roman" w:cstheme="minorHAnsi"/>
          <w:color w:val="222328"/>
        </w:rPr>
      </w:pPr>
      <w:r w:rsidRPr="00576E52">
        <w:rPr>
          <w:rFonts w:eastAsia="Times New Roman" w:cstheme="minorHAnsi"/>
          <w:color w:val="222328"/>
        </w:rPr>
        <w:t>Madison East | 4704 E. Washington Avenue | 608-960-4000 | east_madison@basecampfitness.com</w:t>
      </w:r>
    </w:p>
    <w:p w14:paraId="38B6B447" w14:textId="77777777" w:rsidR="006E1944" w:rsidRPr="00576E52" w:rsidRDefault="006E1944" w:rsidP="006E1944">
      <w:pPr>
        <w:spacing w:after="0" w:line="288" w:lineRule="auto"/>
        <w:rPr>
          <w:rFonts w:eastAsia="Times New Roman" w:cstheme="minorHAnsi"/>
          <w:color w:val="222328"/>
        </w:rPr>
      </w:pPr>
      <w:r w:rsidRPr="00576E52">
        <w:rPr>
          <w:rFonts w:eastAsia="Times New Roman" w:cstheme="minorHAnsi"/>
          <w:color w:val="222328"/>
        </w:rPr>
        <w:t>Madison Central | 1730 Monroe Street | 608-960-4500 | monroe_st@basecampfitness.com</w:t>
      </w:r>
    </w:p>
    <w:p w14:paraId="1887B32B" w14:textId="0DC6308E" w:rsidR="006E1944" w:rsidRPr="00576E52" w:rsidRDefault="006E1944" w:rsidP="006E1944">
      <w:pPr>
        <w:spacing w:after="0" w:line="288" w:lineRule="auto"/>
        <w:rPr>
          <w:rFonts w:eastAsia="Times New Roman" w:cstheme="minorHAnsi"/>
          <w:color w:val="222328"/>
        </w:rPr>
      </w:pPr>
      <w:r w:rsidRPr="00576E52">
        <w:rPr>
          <w:rFonts w:eastAsia="Times New Roman" w:cstheme="minorHAnsi"/>
          <w:color w:val="222328"/>
        </w:rPr>
        <w:t>Madison West | 309 Junction Road | 608-716-3700 | junction_rd@basecampfitness.com</w:t>
      </w:r>
    </w:p>
    <w:p w14:paraId="3AE28F4D" w14:textId="77777777" w:rsidR="004A540A" w:rsidRPr="00576E52" w:rsidRDefault="004A540A" w:rsidP="004A540A">
      <w:pPr>
        <w:spacing w:after="0" w:line="288" w:lineRule="auto"/>
        <w:jc w:val="center"/>
        <w:rPr>
          <w:rFonts w:eastAsia="Times New Roman" w:cstheme="minorHAnsi"/>
          <w:b/>
          <w:bCs/>
          <w:color w:val="222328"/>
        </w:rPr>
      </w:pPr>
    </w:p>
    <w:p w14:paraId="126CB4F2" w14:textId="10D0F20D" w:rsidR="006F359A" w:rsidRPr="00576E52" w:rsidRDefault="006F359A" w:rsidP="004A540A">
      <w:pPr>
        <w:spacing w:after="0" w:line="288" w:lineRule="auto"/>
        <w:jc w:val="center"/>
        <w:rPr>
          <w:rFonts w:eastAsia="Times New Roman" w:cstheme="minorHAnsi"/>
          <w:b/>
          <w:bCs/>
          <w:color w:val="222328"/>
        </w:rPr>
      </w:pPr>
      <w:r w:rsidRPr="00576E52">
        <w:rPr>
          <w:rFonts w:eastAsia="Times New Roman" w:cstheme="minorHAnsi"/>
          <w:b/>
          <w:bCs/>
          <w:color w:val="222328"/>
        </w:rPr>
        <w:t>###</w:t>
      </w:r>
    </w:p>
    <w:p w14:paraId="7A5DD07A" w14:textId="7C13D1A0" w:rsidR="000007DA" w:rsidRPr="00576E52" w:rsidRDefault="000007DA" w:rsidP="004A540A">
      <w:pPr>
        <w:spacing w:after="0" w:line="288" w:lineRule="auto"/>
        <w:rPr>
          <w:rFonts w:eastAsia="Times New Roman" w:cstheme="minorHAnsi"/>
          <w:color w:val="222328"/>
        </w:rPr>
      </w:pPr>
    </w:p>
    <w:p w14:paraId="5C2B5264" w14:textId="77777777" w:rsidR="000007DA" w:rsidRPr="00576E52" w:rsidRDefault="000007DA" w:rsidP="000007DA">
      <w:pPr>
        <w:spacing w:after="0" w:line="288" w:lineRule="auto"/>
        <w:rPr>
          <w:rFonts w:eastAsia="Times New Roman" w:cstheme="minorHAnsi"/>
          <w:b/>
          <w:bCs/>
          <w:color w:val="222328"/>
        </w:rPr>
      </w:pPr>
      <w:r w:rsidRPr="00576E52">
        <w:rPr>
          <w:rFonts w:eastAsia="Times New Roman" w:cstheme="minorHAnsi"/>
          <w:b/>
          <w:bCs/>
          <w:color w:val="222328"/>
        </w:rPr>
        <w:t>About Basecamp Fitness</w:t>
      </w:r>
    </w:p>
    <w:p w14:paraId="5D898AB7" w14:textId="61910DE7" w:rsidR="00A92E87" w:rsidRDefault="004B57DF" w:rsidP="00A92E87">
      <w:r w:rsidRPr="00831071">
        <w:rPr>
          <w:rFonts w:eastAsia="Times New Roman" w:cstheme="minorHAnsi"/>
          <w:color w:val="222328"/>
        </w:rPr>
        <w:t xml:space="preserve">Basecamp Fitness is the all-in, high-intensity group workout that packs 50 minutes of supercharged calorie burn into just 35, making it the most efficient and effective workout on the market. Alternating between heart-thumping cardio on the air bike, to strength moves on the floor that will keep muscles guessing, the workout unites those who love to push hard, sweat hard and celebrate wins together. Additionally, an optional 10 minutes follows each workout and features a wide array of core exercises, which means participants benefit from intense cardio, strength training and abdominal training during every session. </w:t>
      </w:r>
      <w:r w:rsidRPr="00576E52">
        <w:rPr>
          <w:rFonts w:eastAsia="Times New Roman" w:cstheme="minorHAnsi"/>
          <w:color w:val="222328"/>
        </w:rPr>
        <w:t>Learn more about memberships and the Basecamp workouts by visiting the Basecamp Fitness</w:t>
      </w:r>
      <w:r>
        <w:rPr>
          <w:rFonts w:eastAsia="Times New Roman" w:cstheme="minorHAnsi"/>
          <w:color w:val="222328"/>
        </w:rPr>
        <w:t xml:space="preserve">. </w:t>
      </w:r>
      <w:r w:rsidRPr="00576E52">
        <w:rPr>
          <w:rFonts w:eastAsia="Times New Roman" w:cstheme="minorHAnsi"/>
          <w:color w:val="222328"/>
        </w:rPr>
        <w:t>www.basecampfitness.com</w:t>
      </w:r>
    </w:p>
    <w:p w14:paraId="51E1C5E3" w14:textId="77777777" w:rsidR="00FF454A" w:rsidRPr="00FF454A" w:rsidRDefault="00A92E87" w:rsidP="00A92E87">
      <w:pPr>
        <w:rPr>
          <w:b/>
          <w:bCs/>
        </w:rPr>
      </w:pPr>
      <w:r w:rsidRPr="00FF454A">
        <w:rPr>
          <w:b/>
          <w:bCs/>
        </w:rPr>
        <w:t xml:space="preserve">About lululemon: </w:t>
      </w:r>
    </w:p>
    <w:p w14:paraId="33A9CFFE" w14:textId="64434443" w:rsidR="00A92E87" w:rsidRPr="00B46D4B" w:rsidRDefault="00A92E87" w:rsidP="00B46D4B">
      <w:r>
        <w:t xml:space="preserve">Creating components for people to live longer, healthier, and be well in every aspect of their lives – physically, mentally, and socially. We make technical athletic apparel for yoga, running, dancing, and most other sweaty pursuits. Learn more by visiting </w:t>
      </w:r>
      <w:proofErr w:type="gramStart"/>
      <w:r w:rsidR="00C665A4" w:rsidRPr="00C665A4">
        <w:t>https://shop.lululemon.com/</w:t>
      </w:r>
      <w:proofErr w:type="gramEnd"/>
    </w:p>
    <w:p w14:paraId="1F5DEA54" w14:textId="77777777" w:rsidR="000007DA" w:rsidRPr="00576E52" w:rsidRDefault="000007DA" w:rsidP="004A540A">
      <w:pPr>
        <w:spacing w:after="0" w:line="288" w:lineRule="auto"/>
        <w:rPr>
          <w:rFonts w:eastAsia="Times New Roman" w:cstheme="minorHAnsi"/>
          <w:color w:val="222328"/>
        </w:rPr>
      </w:pPr>
    </w:p>
    <w:p w14:paraId="650516CA" w14:textId="47D0871D" w:rsidR="006F359A" w:rsidRPr="00576E52" w:rsidRDefault="006F359A" w:rsidP="00514884">
      <w:pPr>
        <w:spacing w:after="0" w:line="240" w:lineRule="auto"/>
        <w:rPr>
          <w:rFonts w:eastAsia="Times New Roman" w:cstheme="minorHAnsi"/>
          <w:b/>
          <w:bCs/>
          <w:color w:val="222328"/>
        </w:rPr>
      </w:pPr>
      <w:r w:rsidRPr="00576E52">
        <w:rPr>
          <w:rFonts w:eastAsia="Times New Roman" w:cstheme="minorHAnsi"/>
          <w:b/>
          <w:bCs/>
          <w:color w:val="222328"/>
        </w:rPr>
        <w:t xml:space="preserve">For Media Inquiries: </w:t>
      </w:r>
    </w:p>
    <w:p w14:paraId="25DC3AE7" w14:textId="3CDE2FBE" w:rsidR="000007DA" w:rsidRPr="00576E52" w:rsidRDefault="000007DA" w:rsidP="00514884">
      <w:pPr>
        <w:spacing w:after="0" w:line="240" w:lineRule="auto"/>
        <w:rPr>
          <w:rFonts w:eastAsia="Times New Roman" w:cstheme="minorHAnsi"/>
          <w:color w:val="222328"/>
        </w:rPr>
      </w:pPr>
      <w:r w:rsidRPr="00576E52">
        <w:rPr>
          <w:rFonts w:eastAsia="Times New Roman" w:cstheme="minorHAnsi"/>
          <w:b/>
          <w:bCs/>
          <w:color w:val="222328"/>
        </w:rPr>
        <w:t>Basecamp Fitness:</w:t>
      </w:r>
      <w:r w:rsidRPr="00576E52">
        <w:rPr>
          <w:rFonts w:eastAsia="Times New Roman" w:cstheme="minorHAnsi"/>
          <w:color w:val="222328"/>
        </w:rPr>
        <w:t xml:space="preserve"> </w:t>
      </w:r>
      <w:r w:rsidR="004B57DF">
        <w:rPr>
          <w:rFonts w:eastAsia="Times New Roman" w:cstheme="minorHAnsi"/>
          <w:color w:val="222328"/>
        </w:rPr>
        <w:t xml:space="preserve">Morgan </w:t>
      </w:r>
      <w:proofErr w:type="spellStart"/>
      <w:r w:rsidR="004B57DF">
        <w:rPr>
          <w:rFonts w:eastAsia="Times New Roman" w:cstheme="minorHAnsi"/>
          <w:color w:val="222328"/>
        </w:rPr>
        <w:t>Frering</w:t>
      </w:r>
      <w:proofErr w:type="spellEnd"/>
      <w:r w:rsidR="004B57DF">
        <w:rPr>
          <w:rFonts w:eastAsia="Times New Roman" w:cstheme="minorHAnsi"/>
          <w:color w:val="222328"/>
        </w:rPr>
        <w:t xml:space="preserve">: 608-906-5000; </w:t>
      </w:r>
      <w:hyperlink r:id="rId11" w:history="1">
        <w:r w:rsidR="004B57DF" w:rsidRPr="007D4B88">
          <w:rPr>
            <w:rStyle w:val="Hyperlink"/>
            <w:rFonts w:eastAsia="Times New Roman" w:cstheme="minorHAnsi"/>
          </w:rPr>
          <w:t>morgan@argentcompaniesinc.com</w:t>
        </w:r>
      </w:hyperlink>
      <w:r w:rsidRPr="00576E52">
        <w:rPr>
          <w:rFonts w:eastAsia="Times New Roman" w:cstheme="minorHAnsi"/>
          <w:color w:val="222328"/>
        </w:rPr>
        <w:t xml:space="preserve"> </w:t>
      </w:r>
    </w:p>
    <w:p w14:paraId="43DE9DD8" w14:textId="77777777" w:rsidR="006F359A" w:rsidRPr="00576E52" w:rsidRDefault="006F359A" w:rsidP="006F359A">
      <w:pPr>
        <w:spacing w:after="100" w:afterAutospacing="1" w:line="240" w:lineRule="auto"/>
        <w:rPr>
          <w:rFonts w:eastAsia="Times New Roman" w:cstheme="minorHAnsi"/>
          <w:color w:val="222328"/>
          <w:sz w:val="20"/>
          <w:szCs w:val="20"/>
        </w:rPr>
      </w:pPr>
      <w:r w:rsidRPr="00576E52">
        <w:rPr>
          <w:rFonts w:eastAsia="Times New Roman" w:cstheme="minorHAnsi"/>
          <w:color w:val="222328"/>
          <w:sz w:val="20"/>
          <w:szCs w:val="20"/>
        </w:rPr>
        <w:t> </w:t>
      </w:r>
    </w:p>
    <w:p w14:paraId="010A12FD" w14:textId="77777777" w:rsidR="007E41D7" w:rsidRDefault="004472CB" w:rsidP="006F359A">
      <w:pPr>
        <w:spacing w:line="240" w:lineRule="auto"/>
      </w:pPr>
    </w:p>
    <w:sectPr w:rsidR="007E41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b Dub Medium">
    <w:altName w:val="Calibri"/>
    <w:charset w:val="00"/>
    <w:family w:val="swiss"/>
    <w:pitch w:val="variable"/>
    <w:sig w:usb0="800000E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6028D"/>
    <w:multiLevelType w:val="hybridMultilevel"/>
    <w:tmpl w:val="1966D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E016D3"/>
    <w:multiLevelType w:val="hybridMultilevel"/>
    <w:tmpl w:val="C0180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FA1FFB"/>
    <w:multiLevelType w:val="multilevel"/>
    <w:tmpl w:val="518010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51228013">
    <w:abstractNumId w:val="2"/>
  </w:num>
  <w:num w:numId="2" w16cid:durableId="1885754211">
    <w:abstractNumId w:val="1"/>
  </w:num>
  <w:num w:numId="3" w16cid:durableId="3355707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NzYzMDQ3MTUzMTNS0lEKTi0uzszPAykwrAUAAcRXHSwAAAA="/>
  </w:docVars>
  <w:rsids>
    <w:rsidRoot w:val="006F359A"/>
    <w:rsid w:val="000007B7"/>
    <w:rsid w:val="000007DA"/>
    <w:rsid w:val="00020614"/>
    <w:rsid w:val="00020BDF"/>
    <w:rsid w:val="000210BC"/>
    <w:rsid w:val="00027BFA"/>
    <w:rsid w:val="00035FBE"/>
    <w:rsid w:val="00040884"/>
    <w:rsid w:val="00047B92"/>
    <w:rsid w:val="00052514"/>
    <w:rsid w:val="00056D3B"/>
    <w:rsid w:val="0005727A"/>
    <w:rsid w:val="000574F4"/>
    <w:rsid w:val="00063541"/>
    <w:rsid w:val="000714A9"/>
    <w:rsid w:val="00071CD4"/>
    <w:rsid w:val="00073AF6"/>
    <w:rsid w:val="000746D5"/>
    <w:rsid w:val="000807FB"/>
    <w:rsid w:val="00091332"/>
    <w:rsid w:val="00094AF6"/>
    <w:rsid w:val="00096DAE"/>
    <w:rsid w:val="000A06D3"/>
    <w:rsid w:val="000C355A"/>
    <w:rsid w:val="000D33C9"/>
    <w:rsid w:val="000D553B"/>
    <w:rsid w:val="000F34C1"/>
    <w:rsid w:val="0010527A"/>
    <w:rsid w:val="00107700"/>
    <w:rsid w:val="00114C1E"/>
    <w:rsid w:val="001228B0"/>
    <w:rsid w:val="00135951"/>
    <w:rsid w:val="00141128"/>
    <w:rsid w:val="0014502B"/>
    <w:rsid w:val="001466FD"/>
    <w:rsid w:val="00152DF9"/>
    <w:rsid w:val="0016196B"/>
    <w:rsid w:val="001637AE"/>
    <w:rsid w:val="00165F4E"/>
    <w:rsid w:val="00170AC7"/>
    <w:rsid w:val="0018167E"/>
    <w:rsid w:val="001824D9"/>
    <w:rsid w:val="001945A4"/>
    <w:rsid w:val="001950C4"/>
    <w:rsid w:val="0019578B"/>
    <w:rsid w:val="001A2FED"/>
    <w:rsid w:val="001A311D"/>
    <w:rsid w:val="001A355C"/>
    <w:rsid w:val="001A4443"/>
    <w:rsid w:val="001B4A40"/>
    <w:rsid w:val="001B605C"/>
    <w:rsid w:val="001B6A8B"/>
    <w:rsid w:val="001C43DE"/>
    <w:rsid w:val="001C61CA"/>
    <w:rsid w:val="001D46AC"/>
    <w:rsid w:val="001D788C"/>
    <w:rsid w:val="001E0085"/>
    <w:rsid w:val="001F7642"/>
    <w:rsid w:val="0020144D"/>
    <w:rsid w:val="0020168E"/>
    <w:rsid w:val="00205179"/>
    <w:rsid w:val="00224BD1"/>
    <w:rsid w:val="00224FC9"/>
    <w:rsid w:val="00231706"/>
    <w:rsid w:val="00244886"/>
    <w:rsid w:val="00245484"/>
    <w:rsid w:val="002475D9"/>
    <w:rsid w:val="002524CD"/>
    <w:rsid w:val="0026339D"/>
    <w:rsid w:val="00263FC0"/>
    <w:rsid w:val="002650FE"/>
    <w:rsid w:val="00272FCB"/>
    <w:rsid w:val="00274325"/>
    <w:rsid w:val="00287B32"/>
    <w:rsid w:val="00292EB9"/>
    <w:rsid w:val="00295215"/>
    <w:rsid w:val="002972AD"/>
    <w:rsid w:val="002A66A0"/>
    <w:rsid w:val="002A7B40"/>
    <w:rsid w:val="002B00BF"/>
    <w:rsid w:val="002B4C4F"/>
    <w:rsid w:val="002C420D"/>
    <w:rsid w:val="002C44FC"/>
    <w:rsid w:val="002D195E"/>
    <w:rsid w:val="002E20E4"/>
    <w:rsid w:val="002E2246"/>
    <w:rsid w:val="002E2545"/>
    <w:rsid w:val="002F427E"/>
    <w:rsid w:val="002F5B26"/>
    <w:rsid w:val="002F62B7"/>
    <w:rsid w:val="00300710"/>
    <w:rsid w:val="003039D6"/>
    <w:rsid w:val="003056B5"/>
    <w:rsid w:val="00307F5A"/>
    <w:rsid w:val="00314292"/>
    <w:rsid w:val="00316629"/>
    <w:rsid w:val="00320543"/>
    <w:rsid w:val="003254AE"/>
    <w:rsid w:val="00326028"/>
    <w:rsid w:val="003265E9"/>
    <w:rsid w:val="00326705"/>
    <w:rsid w:val="003326F2"/>
    <w:rsid w:val="00334E38"/>
    <w:rsid w:val="003511FE"/>
    <w:rsid w:val="003574F4"/>
    <w:rsid w:val="0036309E"/>
    <w:rsid w:val="00370B12"/>
    <w:rsid w:val="00385D3E"/>
    <w:rsid w:val="0039136C"/>
    <w:rsid w:val="00397E10"/>
    <w:rsid w:val="003A28A0"/>
    <w:rsid w:val="003A305D"/>
    <w:rsid w:val="003A4F68"/>
    <w:rsid w:val="003A5594"/>
    <w:rsid w:val="003A7A70"/>
    <w:rsid w:val="003B09CE"/>
    <w:rsid w:val="003B4FDF"/>
    <w:rsid w:val="003B7CD3"/>
    <w:rsid w:val="003C0B98"/>
    <w:rsid w:val="003C28C6"/>
    <w:rsid w:val="003C68D2"/>
    <w:rsid w:val="003C6C25"/>
    <w:rsid w:val="003D0048"/>
    <w:rsid w:val="003D16DA"/>
    <w:rsid w:val="003D175D"/>
    <w:rsid w:val="003E6BEE"/>
    <w:rsid w:val="003F57D2"/>
    <w:rsid w:val="003F6652"/>
    <w:rsid w:val="003F6A9C"/>
    <w:rsid w:val="00402F27"/>
    <w:rsid w:val="00402F46"/>
    <w:rsid w:val="00407AF7"/>
    <w:rsid w:val="00410EF9"/>
    <w:rsid w:val="00423A00"/>
    <w:rsid w:val="00425AFE"/>
    <w:rsid w:val="00427934"/>
    <w:rsid w:val="0043022E"/>
    <w:rsid w:val="00437C89"/>
    <w:rsid w:val="004444A0"/>
    <w:rsid w:val="004472CB"/>
    <w:rsid w:val="00456767"/>
    <w:rsid w:val="0046548B"/>
    <w:rsid w:val="004679ED"/>
    <w:rsid w:val="00470149"/>
    <w:rsid w:val="00473578"/>
    <w:rsid w:val="0049383E"/>
    <w:rsid w:val="004A540A"/>
    <w:rsid w:val="004A5AF3"/>
    <w:rsid w:val="004A5CB6"/>
    <w:rsid w:val="004B11DF"/>
    <w:rsid w:val="004B4181"/>
    <w:rsid w:val="004B57DF"/>
    <w:rsid w:val="004B7E96"/>
    <w:rsid w:val="004C296D"/>
    <w:rsid w:val="004D75C6"/>
    <w:rsid w:val="004E1440"/>
    <w:rsid w:val="004E2830"/>
    <w:rsid w:val="004E7F5E"/>
    <w:rsid w:val="004F0736"/>
    <w:rsid w:val="004F1954"/>
    <w:rsid w:val="004F7D1A"/>
    <w:rsid w:val="00503B07"/>
    <w:rsid w:val="00514884"/>
    <w:rsid w:val="005266F0"/>
    <w:rsid w:val="00530881"/>
    <w:rsid w:val="00533B49"/>
    <w:rsid w:val="00537061"/>
    <w:rsid w:val="005530B8"/>
    <w:rsid w:val="005539A6"/>
    <w:rsid w:val="00556A67"/>
    <w:rsid w:val="00562654"/>
    <w:rsid w:val="00566D7A"/>
    <w:rsid w:val="00566E13"/>
    <w:rsid w:val="00574BCA"/>
    <w:rsid w:val="00576E52"/>
    <w:rsid w:val="005803FE"/>
    <w:rsid w:val="005A5EDC"/>
    <w:rsid w:val="005A6F30"/>
    <w:rsid w:val="005B4825"/>
    <w:rsid w:val="005C21AB"/>
    <w:rsid w:val="005C5924"/>
    <w:rsid w:val="005D14E8"/>
    <w:rsid w:val="005D18A2"/>
    <w:rsid w:val="005D435E"/>
    <w:rsid w:val="005E3BA4"/>
    <w:rsid w:val="005F7D84"/>
    <w:rsid w:val="00601CA2"/>
    <w:rsid w:val="00640AAA"/>
    <w:rsid w:val="00650B08"/>
    <w:rsid w:val="00656E26"/>
    <w:rsid w:val="00665024"/>
    <w:rsid w:val="00685825"/>
    <w:rsid w:val="00687B1A"/>
    <w:rsid w:val="00692213"/>
    <w:rsid w:val="0069533C"/>
    <w:rsid w:val="00696069"/>
    <w:rsid w:val="0069647E"/>
    <w:rsid w:val="006C0851"/>
    <w:rsid w:val="006D154C"/>
    <w:rsid w:val="006D5348"/>
    <w:rsid w:val="006E133A"/>
    <w:rsid w:val="006E1944"/>
    <w:rsid w:val="006E385B"/>
    <w:rsid w:val="006E79CD"/>
    <w:rsid w:val="006F0908"/>
    <w:rsid w:val="006F359A"/>
    <w:rsid w:val="006F5660"/>
    <w:rsid w:val="006F7677"/>
    <w:rsid w:val="00704684"/>
    <w:rsid w:val="00705A2A"/>
    <w:rsid w:val="00707590"/>
    <w:rsid w:val="0071037C"/>
    <w:rsid w:val="00712122"/>
    <w:rsid w:val="00714B8B"/>
    <w:rsid w:val="0072377A"/>
    <w:rsid w:val="00725737"/>
    <w:rsid w:val="007534A5"/>
    <w:rsid w:val="0076586F"/>
    <w:rsid w:val="00771C5E"/>
    <w:rsid w:val="007748DF"/>
    <w:rsid w:val="00780AFF"/>
    <w:rsid w:val="00780DCF"/>
    <w:rsid w:val="00781D23"/>
    <w:rsid w:val="0078530E"/>
    <w:rsid w:val="00790B98"/>
    <w:rsid w:val="007929F2"/>
    <w:rsid w:val="007A005E"/>
    <w:rsid w:val="007A18CC"/>
    <w:rsid w:val="007A20A6"/>
    <w:rsid w:val="007B56A9"/>
    <w:rsid w:val="007C322A"/>
    <w:rsid w:val="007C6EFC"/>
    <w:rsid w:val="007D4656"/>
    <w:rsid w:val="007E49F7"/>
    <w:rsid w:val="007F7020"/>
    <w:rsid w:val="007F7888"/>
    <w:rsid w:val="00800364"/>
    <w:rsid w:val="00813809"/>
    <w:rsid w:val="0081444A"/>
    <w:rsid w:val="008227BA"/>
    <w:rsid w:val="00843FDE"/>
    <w:rsid w:val="0084514A"/>
    <w:rsid w:val="008541FB"/>
    <w:rsid w:val="00871E0D"/>
    <w:rsid w:val="00873620"/>
    <w:rsid w:val="0088434A"/>
    <w:rsid w:val="0088784B"/>
    <w:rsid w:val="008960AF"/>
    <w:rsid w:val="008A2C1D"/>
    <w:rsid w:val="008B622B"/>
    <w:rsid w:val="008D6B36"/>
    <w:rsid w:val="008E26D1"/>
    <w:rsid w:val="008F08DD"/>
    <w:rsid w:val="00902A0F"/>
    <w:rsid w:val="00903FB5"/>
    <w:rsid w:val="009117DD"/>
    <w:rsid w:val="00913684"/>
    <w:rsid w:val="00926E6A"/>
    <w:rsid w:val="00927502"/>
    <w:rsid w:val="00931C26"/>
    <w:rsid w:val="00935D90"/>
    <w:rsid w:val="00937A70"/>
    <w:rsid w:val="00943FC3"/>
    <w:rsid w:val="00950B81"/>
    <w:rsid w:val="00954313"/>
    <w:rsid w:val="00955457"/>
    <w:rsid w:val="00993238"/>
    <w:rsid w:val="009A1B35"/>
    <w:rsid w:val="009B1B4D"/>
    <w:rsid w:val="009C684D"/>
    <w:rsid w:val="009D2231"/>
    <w:rsid w:val="009E604E"/>
    <w:rsid w:val="009E6E9C"/>
    <w:rsid w:val="009E7D00"/>
    <w:rsid w:val="009F36B9"/>
    <w:rsid w:val="00A04D20"/>
    <w:rsid w:val="00A07916"/>
    <w:rsid w:val="00A13E28"/>
    <w:rsid w:val="00A16E02"/>
    <w:rsid w:val="00A21801"/>
    <w:rsid w:val="00A26DAA"/>
    <w:rsid w:val="00A27604"/>
    <w:rsid w:val="00A35547"/>
    <w:rsid w:val="00A40691"/>
    <w:rsid w:val="00A4100F"/>
    <w:rsid w:val="00A64D99"/>
    <w:rsid w:val="00A66F76"/>
    <w:rsid w:val="00A71215"/>
    <w:rsid w:val="00A73D98"/>
    <w:rsid w:val="00A769E8"/>
    <w:rsid w:val="00A77A4F"/>
    <w:rsid w:val="00A92E87"/>
    <w:rsid w:val="00AA61E3"/>
    <w:rsid w:val="00AB2CFC"/>
    <w:rsid w:val="00AB6A19"/>
    <w:rsid w:val="00AB71D4"/>
    <w:rsid w:val="00AC0D20"/>
    <w:rsid w:val="00AD70AC"/>
    <w:rsid w:val="00B033F9"/>
    <w:rsid w:val="00B05444"/>
    <w:rsid w:val="00B20509"/>
    <w:rsid w:val="00B20980"/>
    <w:rsid w:val="00B230EC"/>
    <w:rsid w:val="00B3034F"/>
    <w:rsid w:val="00B4191B"/>
    <w:rsid w:val="00B431B3"/>
    <w:rsid w:val="00B46D4B"/>
    <w:rsid w:val="00B546B9"/>
    <w:rsid w:val="00B5502D"/>
    <w:rsid w:val="00B55D56"/>
    <w:rsid w:val="00B569D1"/>
    <w:rsid w:val="00B56D5A"/>
    <w:rsid w:val="00B61BD4"/>
    <w:rsid w:val="00B61FE0"/>
    <w:rsid w:val="00B627A8"/>
    <w:rsid w:val="00B6563C"/>
    <w:rsid w:val="00B6734B"/>
    <w:rsid w:val="00B72CB8"/>
    <w:rsid w:val="00B812B0"/>
    <w:rsid w:val="00B90D66"/>
    <w:rsid w:val="00B961E8"/>
    <w:rsid w:val="00B976F1"/>
    <w:rsid w:val="00B978EB"/>
    <w:rsid w:val="00BB0094"/>
    <w:rsid w:val="00BB096E"/>
    <w:rsid w:val="00BB0FF5"/>
    <w:rsid w:val="00BB1F40"/>
    <w:rsid w:val="00BB29CA"/>
    <w:rsid w:val="00BB2C33"/>
    <w:rsid w:val="00BC398B"/>
    <w:rsid w:val="00BD0AC0"/>
    <w:rsid w:val="00BE4EDE"/>
    <w:rsid w:val="00BF1B4A"/>
    <w:rsid w:val="00C007E6"/>
    <w:rsid w:val="00C11D40"/>
    <w:rsid w:val="00C12D34"/>
    <w:rsid w:val="00C1308F"/>
    <w:rsid w:val="00C16638"/>
    <w:rsid w:val="00C221DA"/>
    <w:rsid w:val="00C23F81"/>
    <w:rsid w:val="00C248B1"/>
    <w:rsid w:val="00C50F6E"/>
    <w:rsid w:val="00C51E76"/>
    <w:rsid w:val="00C5287D"/>
    <w:rsid w:val="00C600D1"/>
    <w:rsid w:val="00C63303"/>
    <w:rsid w:val="00C64A1A"/>
    <w:rsid w:val="00C665A4"/>
    <w:rsid w:val="00C71B18"/>
    <w:rsid w:val="00C7620E"/>
    <w:rsid w:val="00C76BB8"/>
    <w:rsid w:val="00C76DB1"/>
    <w:rsid w:val="00C8216D"/>
    <w:rsid w:val="00C8317E"/>
    <w:rsid w:val="00C870BF"/>
    <w:rsid w:val="00C87D9E"/>
    <w:rsid w:val="00C92E86"/>
    <w:rsid w:val="00CA401D"/>
    <w:rsid w:val="00CA4C97"/>
    <w:rsid w:val="00CB2C6B"/>
    <w:rsid w:val="00CC4C5A"/>
    <w:rsid w:val="00CC5E87"/>
    <w:rsid w:val="00CD31B7"/>
    <w:rsid w:val="00CD6F0F"/>
    <w:rsid w:val="00CE5F7C"/>
    <w:rsid w:val="00CE74CE"/>
    <w:rsid w:val="00CF478E"/>
    <w:rsid w:val="00CF6A55"/>
    <w:rsid w:val="00D07130"/>
    <w:rsid w:val="00D15BD2"/>
    <w:rsid w:val="00D20D0E"/>
    <w:rsid w:val="00D2299A"/>
    <w:rsid w:val="00D26E93"/>
    <w:rsid w:val="00D302AE"/>
    <w:rsid w:val="00D525F8"/>
    <w:rsid w:val="00D56559"/>
    <w:rsid w:val="00D56E3B"/>
    <w:rsid w:val="00D573F3"/>
    <w:rsid w:val="00D71ED7"/>
    <w:rsid w:val="00D72282"/>
    <w:rsid w:val="00D824A2"/>
    <w:rsid w:val="00D843EF"/>
    <w:rsid w:val="00D86C5D"/>
    <w:rsid w:val="00D87F80"/>
    <w:rsid w:val="00D90771"/>
    <w:rsid w:val="00D969F7"/>
    <w:rsid w:val="00DA2000"/>
    <w:rsid w:val="00DA7D49"/>
    <w:rsid w:val="00DB2A55"/>
    <w:rsid w:val="00DB2F78"/>
    <w:rsid w:val="00DB4CF6"/>
    <w:rsid w:val="00DB593A"/>
    <w:rsid w:val="00DC66DD"/>
    <w:rsid w:val="00DD1368"/>
    <w:rsid w:val="00DF13D1"/>
    <w:rsid w:val="00DF3420"/>
    <w:rsid w:val="00DF7040"/>
    <w:rsid w:val="00E03AD5"/>
    <w:rsid w:val="00E10E14"/>
    <w:rsid w:val="00E25FA2"/>
    <w:rsid w:val="00E300A0"/>
    <w:rsid w:val="00E300D6"/>
    <w:rsid w:val="00E36CA0"/>
    <w:rsid w:val="00E41705"/>
    <w:rsid w:val="00E46E10"/>
    <w:rsid w:val="00E613DE"/>
    <w:rsid w:val="00E650FB"/>
    <w:rsid w:val="00E665C4"/>
    <w:rsid w:val="00E7562A"/>
    <w:rsid w:val="00E77414"/>
    <w:rsid w:val="00E801D9"/>
    <w:rsid w:val="00E80D20"/>
    <w:rsid w:val="00E80EE5"/>
    <w:rsid w:val="00E81BE9"/>
    <w:rsid w:val="00E83D20"/>
    <w:rsid w:val="00E85865"/>
    <w:rsid w:val="00E87205"/>
    <w:rsid w:val="00EA2131"/>
    <w:rsid w:val="00EA2EBB"/>
    <w:rsid w:val="00EA32E8"/>
    <w:rsid w:val="00EA7CA8"/>
    <w:rsid w:val="00EB1AAC"/>
    <w:rsid w:val="00EC524C"/>
    <w:rsid w:val="00ED01BC"/>
    <w:rsid w:val="00ED77A0"/>
    <w:rsid w:val="00EE5D1C"/>
    <w:rsid w:val="00EF6704"/>
    <w:rsid w:val="00F02140"/>
    <w:rsid w:val="00F11806"/>
    <w:rsid w:val="00F20173"/>
    <w:rsid w:val="00F234BB"/>
    <w:rsid w:val="00F24F44"/>
    <w:rsid w:val="00F24FAF"/>
    <w:rsid w:val="00F25AF6"/>
    <w:rsid w:val="00F41864"/>
    <w:rsid w:val="00F50A41"/>
    <w:rsid w:val="00F55E76"/>
    <w:rsid w:val="00F575F8"/>
    <w:rsid w:val="00F60A8C"/>
    <w:rsid w:val="00F65886"/>
    <w:rsid w:val="00F66597"/>
    <w:rsid w:val="00F67C2A"/>
    <w:rsid w:val="00F7055B"/>
    <w:rsid w:val="00F715ED"/>
    <w:rsid w:val="00F7597F"/>
    <w:rsid w:val="00F7765C"/>
    <w:rsid w:val="00F77C2A"/>
    <w:rsid w:val="00F80821"/>
    <w:rsid w:val="00F81556"/>
    <w:rsid w:val="00F86F62"/>
    <w:rsid w:val="00FA136A"/>
    <w:rsid w:val="00FA4C6F"/>
    <w:rsid w:val="00FA5DB7"/>
    <w:rsid w:val="00FB060F"/>
    <w:rsid w:val="00FB64E9"/>
    <w:rsid w:val="00FB709A"/>
    <w:rsid w:val="00FC0CB6"/>
    <w:rsid w:val="00FC39A1"/>
    <w:rsid w:val="00FC67BD"/>
    <w:rsid w:val="00FD244D"/>
    <w:rsid w:val="00FD347B"/>
    <w:rsid w:val="00FD5C5F"/>
    <w:rsid w:val="00FF454A"/>
    <w:rsid w:val="00FF6EA4"/>
    <w:rsid w:val="00FF7E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6E9693"/>
  <w15:chartTrackingRefBased/>
  <w15:docId w15:val="{221E3578-E72B-487D-AEFF-831B73728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F359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A92E8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359A"/>
    <w:rPr>
      <w:rFonts w:ascii="Times New Roman" w:eastAsia="Times New Roman" w:hAnsi="Times New Roman" w:cs="Times New Roman"/>
      <w:b/>
      <w:bCs/>
      <w:kern w:val="36"/>
      <w:sz w:val="48"/>
      <w:szCs w:val="48"/>
    </w:rPr>
  </w:style>
  <w:style w:type="character" w:customStyle="1" w:styleId="at4-visually-hidden">
    <w:name w:val="at4-visually-hidden"/>
    <w:basedOn w:val="DefaultParagraphFont"/>
    <w:rsid w:val="006F359A"/>
  </w:style>
  <w:style w:type="paragraph" w:styleId="NormalWeb">
    <w:name w:val="Normal (Web)"/>
    <w:basedOn w:val="Normal"/>
    <w:uiPriority w:val="99"/>
    <w:semiHidden/>
    <w:unhideWhenUsed/>
    <w:rsid w:val="006F359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F359A"/>
    <w:rPr>
      <w:color w:val="0000FF"/>
      <w:u w:val="single"/>
    </w:rPr>
  </w:style>
  <w:style w:type="character" w:styleId="Strong">
    <w:name w:val="Strong"/>
    <w:basedOn w:val="DefaultParagraphFont"/>
    <w:uiPriority w:val="22"/>
    <w:qFormat/>
    <w:rsid w:val="006F359A"/>
    <w:rPr>
      <w:b/>
      <w:bCs/>
    </w:rPr>
  </w:style>
  <w:style w:type="paragraph" w:styleId="BalloonText">
    <w:name w:val="Balloon Text"/>
    <w:basedOn w:val="Normal"/>
    <w:link w:val="BalloonTextChar"/>
    <w:uiPriority w:val="99"/>
    <w:semiHidden/>
    <w:unhideWhenUsed/>
    <w:rsid w:val="006F35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359A"/>
    <w:rPr>
      <w:rFonts w:ascii="Segoe UI" w:hAnsi="Segoe UI" w:cs="Segoe UI"/>
      <w:sz w:val="18"/>
      <w:szCs w:val="18"/>
    </w:rPr>
  </w:style>
  <w:style w:type="character" w:styleId="UnresolvedMention">
    <w:name w:val="Unresolved Mention"/>
    <w:basedOn w:val="DefaultParagraphFont"/>
    <w:uiPriority w:val="99"/>
    <w:semiHidden/>
    <w:unhideWhenUsed/>
    <w:rsid w:val="00937A70"/>
    <w:rPr>
      <w:color w:val="605E5C"/>
      <w:shd w:val="clear" w:color="auto" w:fill="E1DFDD"/>
    </w:rPr>
  </w:style>
  <w:style w:type="character" w:styleId="CommentReference">
    <w:name w:val="annotation reference"/>
    <w:basedOn w:val="DefaultParagraphFont"/>
    <w:uiPriority w:val="99"/>
    <w:semiHidden/>
    <w:unhideWhenUsed/>
    <w:rsid w:val="00B961E8"/>
    <w:rPr>
      <w:sz w:val="16"/>
      <w:szCs w:val="16"/>
    </w:rPr>
  </w:style>
  <w:style w:type="paragraph" w:styleId="CommentText">
    <w:name w:val="annotation text"/>
    <w:basedOn w:val="Normal"/>
    <w:link w:val="CommentTextChar"/>
    <w:uiPriority w:val="99"/>
    <w:unhideWhenUsed/>
    <w:rsid w:val="00B961E8"/>
    <w:pPr>
      <w:spacing w:line="240" w:lineRule="auto"/>
    </w:pPr>
    <w:rPr>
      <w:sz w:val="20"/>
      <w:szCs w:val="20"/>
    </w:rPr>
  </w:style>
  <w:style w:type="character" w:customStyle="1" w:styleId="CommentTextChar">
    <w:name w:val="Comment Text Char"/>
    <w:basedOn w:val="DefaultParagraphFont"/>
    <w:link w:val="CommentText"/>
    <w:uiPriority w:val="99"/>
    <w:rsid w:val="00B961E8"/>
    <w:rPr>
      <w:sz w:val="20"/>
      <w:szCs w:val="20"/>
    </w:rPr>
  </w:style>
  <w:style w:type="paragraph" w:styleId="CommentSubject">
    <w:name w:val="annotation subject"/>
    <w:basedOn w:val="CommentText"/>
    <w:next w:val="CommentText"/>
    <w:link w:val="CommentSubjectChar"/>
    <w:uiPriority w:val="99"/>
    <w:semiHidden/>
    <w:unhideWhenUsed/>
    <w:rsid w:val="00B961E8"/>
    <w:rPr>
      <w:b/>
      <w:bCs/>
    </w:rPr>
  </w:style>
  <w:style w:type="character" w:customStyle="1" w:styleId="CommentSubjectChar">
    <w:name w:val="Comment Subject Char"/>
    <w:basedOn w:val="CommentTextChar"/>
    <w:link w:val="CommentSubject"/>
    <w:uiPriority w:val="99"/>
    <w:semiHidden/>
    <w:rsid w:val="00B961E8"/>
    <w:rPr>
      <w:b/>
      <w:bCs/>
      <w:sz w:val="20"/>
      <w:szCs w:val="20"/>
    </w:rPr>
  </w:style>
  <w:style w:type="character" w:styleId="FollowedHyperlink">
    <w:name w:val="FollowedHyperlink"/>
    <w:basedOn w:val="DefaultParagraphFont"/>
    <w:uiPriority w:val="99"/>
    <w:semiHidden/>
    <w:unhideWhenUsed/>
    <w:rsid w:val="008E26D1"/>
    <w:rPr>
      <w:color w:val="954F72" w:themeColor="followedHyperlink"/>
      <w:u w:val="single"/>
    </w:rPr>
  </w:style>
  <w:style w:type="paragraph" w:styleId="ListParagraph">
    <w:name w:val="List Paragraph"/>
    <w:basedOn w:val="Normal"/>
    <w:uiPriority w:val="34"/>
    <w:qFormat/>
    <w:rsid w:val="00A64D99"/>
    <w:pPr>
      <w:ind w:left="720"/>
      <w:contextualSpacing/>
    </w:pPr>
  </w:style>
  <w:style w:type="character" w:customStyle="1" w:styleId="Heading2Char">
    <w:name w:val="Heading 2 Char"/>
    <w:basedOn w:val="DefaultParagraphFont"/>
    <w:link w:val="Heading2"/>
    <w:uiPriority w:val="9"/>
    <w:semiHidden/>
    <w:rsid w:val="00A92E87"/>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083009">
      <w:bodyDiv w:val="1"/>
      <w:marLeft w:val="0"/>
      <w:marRight w:val="0"/>
      <w:marTop w:val="0"/>
      <w:marBottom w:val="0"/>
      <w:divBdr>
        <w:top w:val="none" w:sz="0" w:space="0" w:color="auto"/>
        <w:left w:val="none" w:sz="0" w:space="0" w:color="auto"/>
        <w:bottom w:val="none" w:sz="0" w:space="0" w:color="auto"/>
        <w:right w:val="none" w:sz="0" w:space="0" w:color="auto"/>
      </w:divBdr>
      <w:divsChild>
        <w:div w:id="1381782421">
          <w:marLeft w:val="0"/>
          <w:marRight w:val="0"/>
          <w:marTop w:val="0"/>
          <w:marBottom w:val="300"/>
          <w:divBdr>
            <w:top w:val="none" w:sz="0" w:space="0" w:color="auto"/>
            <w:left w:val="none" w:sz="0" w:space="0" w:color="auto"/>
            <w:bottom w:val="none" w:sz="0" w:space="0" w:color="auto"/>
            <w:right w:val="none" w:sz="0" w:space="0" w:color="auto"/>
          </w:divBdr>
        </w:div>
        <w:div w:id="944458842">
          <w:marLeft w:val="0"/>
          <w:marRight w:val="0"/>
          <w:marTop w:val="0"/>
          <w:marBottom w:val="450"/>
          <w:divBdr>
            <w:top w:val="none" w:sz="0" w:space="0" w:color="auto"/>
            <w:left w:val="none" w:sz="0" w:space="0" w:color="auto"/>
            <w:bottom w:val="none" w:sz="0" w:space="0" w:color="auto"/>
            <w:right w:val="none" w:sz="0" w:space="0" w:color="auto"/>
          </w:divBdr>
          <w:divsChild>
            <w:div w:id="184683829">
              <w:marLeft w:val="0"/>
              <w:marRight w:val="0"/>
              <w:marTop w:val="0"/>
              <w:marBottom w:val="0"/>
              <w:divBdr>
                <w:top w:val="none" w:sz="0" w:space="0" w:color="auto"/>
                <w:left w:val="none" w:sz="0" w:space="0" w:color="auto"/>
                <w:bottom w:val="none" w:sz="0" w:space="0" w:color="auto"/>
                <w:right w:val="none" w:sz="0" w:space="0" w:color="auto"/>
              </w:divBdr>
              <w:divsChild>
                <w:div w:id="1627348942">
                  <w:marLeft w:val="0"/>
                  <w:marRight w:val="0"/>
                  <w:marTop w:val="0"/>
                  <w:marBottom w:val="0"/>
                  <w:divBdr>
                    <w:top w:val="none" w:sz="0" w:space="0" w:color="auto"/>
                    <w:left w:val="none" w:sz="0" w:space="0" w:color="auto"/>
                    <w:bottom w:val="none" w:sz="0" w:space="0" w:color="auto"/>
                    <w:right w:val="none" w:sz="0" w:space="0" w:color="auto"/>
                  </w:divBdr>
                  <w:divsChild>
                    <w:div w:id="627973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8833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organ@argentcompaniesinc.com" TargetMode="External"/><Relationship Id="rId5" Type="http://schemas.openxmlformats.org/officeDocument/2006/relationships/numbering" Target="numbering.xml"/><Relationship Id="rId10" Type="http://schemas.openxmlformats.org/officeDocument/2006/relationships/hyperlink" Target="https://www.Heart.org/LifeisWhy" TargetMode="Externa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haredContentType xmlns="Microsoft.SharePoint.Taxonomy.ContentTypeSync" SourceId="f4f22ede-e726-4d3d-b195-8dfd25ae0d91" ContentTypeId="0x01" PreviousValue="false"/>
</file>

<file path=customXml/item2.xml><?xml version="1.0" encoding="utf-8"?>
<p:properties xmlns:p="http://schemas.microsoft.com/office/2006/metadata/properties" xmlns:xsi="http://www.w3.org/2001/XMLSchema-instance" xmlns:pc="http://schemas.microsoft.com/office/infopath/2007/PartnerControls">
  <documentManagement>
    <SharedWithUsers xmlns="c0507b2c-0d30-4c4a-8788-25c76e840fa5">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0EE3873BE80524995CEB7E9D3E2B1FC" ma:contentTypeVersion="11" ma:contentTypeDescription="Create a new document." ma:contentTypeScope="" ma:versionID="2480009224aeb589ca8597d74637b5fd">
  <xsd:schema xmlns:xsd="http://www.w3.org/2001/XMLSchema" xmlns:xs="http://www.w3.org/2001/XMLSchema" xmlns:p="http://schemas.microsoft.com/office/2006/metadata/properties" xmlns:ns2="37b7c288-9c8c-4f49-b6b1-55d09648cd21" xmlns:ns3="c0507b2c-0d30-4c4a-8788-25c76e840fa5" targetNamespace="http://schemas.microsoft.com/office/2006/metadata/properties" ma:root="true" ma:fieldsID="904717c14a715a10e4522a15acb434df" ns2:_="" ns3:_="">
    <xsd:import namespace="37b7c288-9c8c-4f49-b6b1-55d09648cd21"/>
    <xsd:import namespace="c0507b2c-0d30-4c4a-8788-25c76e840fa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b7c288-9c8c-4f49-b6b1-55d09648cd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0507b2c-0d30-4c4a-8788-25c76e840fa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3BBCBB-8496-4486-A1AF-F2FE994F22CF}">
  <ds:schemaRefs>
    <ds:schemaRef ds:uri="Microsoft.SharePoint.Taxonomy.ContentTypeSync"/>
  </ds:schemaRefs>
</ds:datastoreItem>
</file>

<file path=customXml/itemProps2.xml><?xml version="1.0" encoding="utf-8"?>
<ds:datastoreItem xmlns:ds="http://schemas.openxmlformats.org/officeDocument/2006/customXml" ds:itemID="{09A178CB-E9E8-472F-8F6E-ED4D845416CC}">
  <ds:schemaRefs>
    <ds:schemaRef ds:uri="http://schemas.microsoft.com/office/2006/metadata/properties"/>
    <ds:schemaRef ds:uri="http://schemas.microsoft.com/office/infopath/2007/PartnerControls"/>
    <ds:schemaRef ds:uri="c0507b2c-0d30-4c4a-8788-25c76e840fa5"/>
  </ds:schemaRefs>
</ds:datastoreItem>
</file>

<file path=customXml/itemProps3.xml><?xml version="1.0" encoding="utf-8"?>
<ds:datastoreItem xmlns:ds="http://schemas.openxmlformats.org/officeDocument/2006/customXml" ds:itemID="{C3B3972C-1F1E-4880-8F2C-E4218EBAC679}">
  <ds:schemaRefs>
    <ds:schemaRef ds:uri="http://schemas.microsoft.com/sharepoint/v3/contenttype/forms"/>
  </ds:schemaRefs>
</ds:datastoreItem>
</file>

<file path=customXml/itemProps4.xml><?xml version="1.0" encoding="utf-8"?>
<ds:datastoreItem xmlns:ds="http://schemas.openxmlformats.org/officeDocument/2006/customXml" ds:itemID="{EC755749-8A10-41A7-B8CF-8A5F87296E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b7c288-9c8c-4f49-b6b1-55d09648cd21"/>
    <ds:schemaRef ds:uri="c0507b2c-0d30-4c4a-8788-25c76e840f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37</Words>
  <Characters>420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Move More Month Press Release</vt:lpstr>
    </vt:vector>
  </TitlesOfParts>
  <Company/>
  <LinksUpToDate>false</LinksUpToDate>
  <CharactersWithSpaces>4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 More Month Press Release</dc:title>
  <dc:subject/>
  <dc:creator>Erin Kanter</dc:creator>
  <cp:keywords/>
  <dc:description/>
  <cp:lastModifiedBy>Heike Compe</cp:lastModifiedBy>
  <cp:revision>2</cp:revision>
  <dcterms:created xsi:type="dcterms:W3CDTF">2023-02-01T14:56:00Z</dcterms:created>
  <dcterms:modified xsi:type="dcterms:W3CDTF">2023-02-01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EE3873BE80524995CEB7E9D3E2B1FC</vt:lpwstr>
  </property>
  <property fmtid="{D5CDD505-2E9C-101B-9397-08002B2CF9AE}" pid="3" name="_docset_NoMedatataSyncRequired">
    <vt:lpwstr>False</vt:lpwstr>
  </property>
  <property fmtid="{D5CDD505-2E9C-101B-9397-08002B2CF9AE}" pid="4" name="Order">
    <vt:r8>344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ComplianceAssetId">
    <vt:lpwstr/>
  </property>
  <property fmtid="{D5CDD505-2E9C-101B-9397-08002B2CF9AE}" pid="9" name="TemplateUrl">
    <vt:lpwstr/>
  </property>
</Properties>
</file>